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DF8A43" w14:textId="34EF4FA7" w:rsidR="005F03C5" w:rsidRPr="008B4C47" w:rsidRDefault="00367199" w:rsidP="009D68F0">
      <w:pPr>
        <w:ind w:left="2160" w:firstLine="720"/>
        <w:rPr>
          <w:b/>
          <w:bCs/>
        </w:rPr>
      </w:pPr>
      <w:bookmarkStart w:id="0" w:name="_Hlk504945715"/>
      <w:r w:rsidRPr="008B4C47">
        <w:rPr>
          <w:b/>
          <w:bCs/>
        </w:rPr>
        <w:t>CSE</w:t>
      </w:r>
      <w:r w:rsidR="00161F0A">
        <w:rPr>
          <w:b/>
          <w:bCs/>
        </w:rPr>
        <w:t>2</w:t>
      </w:r>
      <w:r w:rsidR="002B4280" w:rsidRPr="008B4C47">
        <w:rPr>
          <w:b/>
          <w:bCs/>
        </w:rPr>
        <w:t>07</w:t>
      </w:r>
      <w:r w:rsidR="00203AD6">
        <w:rPr>
          <w:b/>
          <w:bCs/>
        </w:rPr>
        <w:t xml:space="preserve"> – Data Structure</w:t>
      </w:r>
      <w:r w:rsidR="003E7915">
        <w:rPr>
          <w:noProof/>
        </w:rPr>
        <w:pict w14:anchorId="724EB9B8">
          <v:line id="Line 3" o:spid="_x0000_s1026" style="position:absolute;left:0;text-align:left;z-index:251656704;visibility:visible;mso-position-horizontal-relative:text;mso-position-vertical-relative:text" from="-24.95pt,19.75pt" to="498pt,1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Xhi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" o:allowincell="f"/>
        </w:pict>
      </w:r>
      <w:r w:rsidR="00C33619">
        <w:rPr>
          <w:b/>
          <w:bCs/>
        </w:rPr>
        <w:t xml:space="preserve"> Section: 5</w:t>
      </w:r>
    </w:p>
    <w:p w14:paraId="67C7ECDA" w14:textId="77777777" w:rsidR="00385D3F" w:rsidRDefault="00385D3F" w:rsidP="00190530">
      <w:pPr>
        <w:rPr>
          <w:b/>
          <w:sz w:val="28"/>
          <w:szCs w:val="28"/>
          <w:u w:val="single"/>
        </w:rPr>
      </w:pPr>
    </w:p>
    <w:bookmarkEnd w:id="0"/>
    <w:p w14:paraId="7BD65017" w14:textId="77777777" w:rsidR="0017010E" w:rsidRDefault="004F4DE7" w:rsidP="0017010E">
      <w:pPr>
        <w:pStyle w:val="Heading2"/>
        <w:jc w:val="center"/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>Recursion</w:t>
      </w:r>
    </w:p>
    <w:p w14:paraId="67CB8DF2" w14:textId="77777777" w:rsidR="00EF1941" w:rsidRDefault="00EF1941" w:rsidP="00EF1941"/>
    <w:p w14:paraId="0711660B" w14:textId="77777777" w:rsidR="00EF1941" w:rsidRDefault="005E3651" w:rsidP="006B5B72">
      <w:pPr>
        <w:pStyle w:val="ListParagraph"/>
        <w:numPr>
          <w:ilvl w:val="0"/>
          <w:numId w:val="27"/>
        </w:numPr>
        <w:jc w:val="both"/>
      </w:pPr>
      <w:r>
        <w:t xml:space="preserve">Write a program to find GCD of two numbers. You must have to use recursive function to solve this problem. </w:t>
      </w:r>
    </w:p>
    <w:p w14:paraId="41846167" w14:textId="77777777" w:rsidR="00187D30" w:rsidRDefault="00187D30" w:rsidP="00187D30">
      <w:pPr>
        <w:pStyle w:val="ListParagraph"/>
        <w:ind w:left="360"/>
        <w:jc w:val="both"/>
      </w:pPr>
    </w:p>
    <w:p w14:paraId="0E99891C" w14:textId="77777777" w:rsidR="00187D30" w:rsidRDefault="00187D30" w:rsidP="00187D30">
      <w:pPr>
        <w:pStyle w:val="ListParagraph"/>
        <w:ind w:left="360"/>
        <w:jc w:val="both"/>
      </w:pPr>
      <w:r w:rsidRPr="00F23287">
        <w:rPr>
          <w:u w:val="single"/>
        </w:rPr>
        <w:t>Sample Input</w:t>
      </w:r>
      <w:r>
        <w:tab/>
      </w:r>
      <w:r>
        <w:tab/>
      </w:r>
      <w:r>
        <w:tab/>
      </w:r>
      <w:r w:rsidRPr="00F23287">
        <w:rPr>
          <w:u w:val="single"/>
        </w:rPr>
        <w:t>Sample Output</w:t>
      </w:r>
    </w:p>
    <w:p w14:paraId="332D9EBC" w14:textId="77777777" w:rsidR="00187D30" w:rsidRDefault="00156D28" w:rsidP="00187D30">
      <w:pPr>
        <w:pStyle w:val="ListParagraph"/>
        <w:numPr>
          <w:ilvl w:val="0"/>
          <w:numId w:val="28"/>
        </w:numPr>
        <w:jc w:val="both"/>
      </w:pPr>
      <w:r>
        <w:t>18, 24</w:t>
      </w:r>
      <w:r w:rsidR="00187D30">
        <w:tab/>
      </w:r>
      <w:r w:rsidR="00187D30">
        <w:tab/>
      </w:r>
      <w:r w:rsidR="00187D30">
        <w:tab/>
      </w:r>
      <w:r>
        <w:tab/>
      </w:r>
      <w:r>
        <w:tab/>
        <w:t xml:space="preserve"> 6</w:t>
      </w:r>
    </w:p>
    <w:p w14:paraId="782F6889" w14:textId="77777777" w:rsidR="00156D28" w:rsidRDefault="001877B4" w:rsidP="00187D30">
      <w:pPr>
        <w:pStyle w:val="ListParagraph"/>
        <w:numPr>
          <w:ilvl w:val="0"/>
          <w:numId w:val="28"/>
        </w:numPr>
        <w:jc w:val="both"/>
      </w:pPr>
      <w:r>
        <w:t>13, 23</w:t>
      </w:r>
      <w:r>
        <w:tab/>
      </w:r>
      <w:r>
        <w:tab/>
      </w:r>
      <w:r>
        <w:tab/>
      </w:r>
      <w:r>
        <w:tab/>
      </w:r>
      <w:r>
        <w:tab/>
        <w:t xml:space="preserve"> 1</w:t>
      </w:r>
    </w:p>
    <w:p w14:paraId="4DCA5298" w14:textId="77777777" w:rsidR="00241846" w:rsidRDefault="00187D30" w:rsidP="006402A7">
      <w:pPr>
        <w:pStyle w:val="ListParagraph"/>
        <w:jc w:val="both"/>
      </w:pPr>
      <w:r>
        <w:tab/>
      </w:r>
      <w:r>
        <w:tab/>
      </w:r>
      <w:r>
        <w:tab/>
      </w:r>
    </w:p>
    <w:p w14:paraId="65CF70C0" w14:textId="77777777" w:rsidR="00BB526A" w:rsidRDefault="001E55A8" w:rsidP="006B5B72">
      <w:pPr>
        <w:pStyle w:val="ListParagraph"/>
        <w:numPr>
          <w:ilvl w:val="0"/>
          <w:numId w:val="27"/>
        </w:numPr>
        <w:jc w:val="both"/>
      </w:pPr>
      <w:r>
        <w:t xml:space="preserve">(a). </w:t>
      </w:r>
      <w:r w:rsidR="00BB526A">
        <w:t xml:space="preserve">Suppose, you are given a number n. </w:t>
      </w:r>
      <w:r w:rsidR="00F13651">
        <w:t>You have to print</w:t>
      </w:r>
      <w:r w:rsidR="00FB743E">
        <w:t xml:space="preserve"> n, n-1, n-</w:t>
      </w:r>
      <w:r w:rsidR="009C1470">
        <w:t>2 …1</w:t>
      </w:r>
      <w:r w:rsidR="002D1AF5">
        <w:t xml:space="preserve"> on the </w:t>
      </w:r>
      <w:r w:rsidR="009C1470">
        <w:t>console. Write</w:t>
      </w:r>
      <w:r w:rsidR="006342D4">
        <w:t xml:space="preserve"> a recursive </w:t>
      </w:r>
      <w:r w:rsidR="00CD5759">
        <w:t xml:space="preserve">function to solve the problem. </w:t>
      </w:r>
    </w:p>
    <w:p w14:paraId="6225664A" w14:textId="77777777" w:rsidR="00E6272B" w:rsidRDefault="00E6272B" w:rsidP="00E6272B">
      <w:pPr>
        <w:pStyle w:val="ListParagraph"/>
        <w:ind w:left="360"/>
        <w:jc w:val="both"/>
      </w:pPr>
    </w:p>
    <w:p w14:paraId="4FD21E57" w14:textId="77777777" w:rsidR="00E6272B" w:rsidRDefault="00E6272B" w:rsidP="00E6272B">
      <w:pPr>
        <w:pStyle w:val="ListParagraph"/>
        <w:ind w:left="360"/>
        <w:jc w:val="both"/>
      </w:pPr>
      <w:r w:rsidRPr="00F23287">
        <w:rPr>
          <w:u w:val="single"/>
        </w:rPr>
        <w:t>Sample Input</w:t>
      </w:r>
      <w:r>
        <w:tab/>
      </w:r>
      <w:r>
        <w:tab/>
      </w:r>
      <w:r>
        <w:tab/>
      </w:r>
      <w:r w:rsidRPr="00F23287">
        <w:rPr>
          <w:u w:val="single"/>
        </w:rPr>
        <w:t>Sample Output</w:t>
      </w:r>
    </w:p>
    <w:p w14:paraId="4AE2DA4E" w14:textId="77777777" w:rsidR="004C7F48" w:rsidRDefault="00E6272B" w:rsidP="00C33619">
      <w:pPr>
        <w:ind w:firstLine="360"/>
        <w:jc w:val="both"/>
      </w:pPr>
      <w:r>
        <w:t>6</w:t>
      </w:r>
      <w:r>
        <w:tab/>
      </w:r>
      <w:r>
        <w:tab/>
      </w:r>
      <w:r>
        <w:tab/>
      </w:r>
      <w:r>
        <w:tab/>
      </w:r>
      <w:r>
        <w:tab/>
        <w:t xml:space="preserve"> 6 5 4 3 2 1</w:t>
      </w:r>
    </w:p>
    <w:p w14:paraId="7BDDAEFC" w14:textId="77777777" w:rsidR="00D54569" w:rsidRDefault="00D54569" w:rsidP="00D54569">
      <w:pPr>
        <w:ind w:left="360"/>
        <w:jc w:val="both"/>
      </w:pPr>
    </w:p>
    <w:p w14:paraId="028EF2C9" w14:textId="77777777" w:rsidR="00AF7EC8" w:rsidRDefault="0062702E" w:rsidP="006B5B72">
      <w:pPr>
        <w:pStyle w:val="ListParagraph"/>
        <w:ind w:left="360"/>
        <w:jc w:val="both"/>
      </w:pPr>
      <w:r>
        <w:t xml:space="preserve">(b). Rewrite the previous program to print 1, </w:t>
      </w:r>
      <w:r w:rsidR="009C1470">
        <w:t>2 …n</w:t>
      </w:r>
      <w:r>
        <w:t xml:space="preserve">-2, n-1, n </w:t>
      </w:r>
      <w:r w:rsidR="004341E2">
        <w:t xml:space="preserve">on the console. </w:t>
      </w:r>
    </w:p>
    <w:p w14:paraId="4104B899" w14:textId="77777777" w:rsidR="00D54569" w:rsidRDefault="00D54569" w:rsidP="006B5B72">
      <w:pPr>
        <w:pStyle w:val="ListParagraph"/>
        <w:ind w:left="360"/>
        <w:jc w:val="both"/>
      </w:pPr>
    </w:p>
    <w:p w14:paraId="6D2AAC89" w14:textId="77777777" w:rsidR="00D54569" w:rsidRDefault="00D54569" w:rsidP="00D54569">
      <w:pPr>
        <w:pStyle w:val="ListParagraph"/>
        <w:ind w:left="360"/>
        <w:jc w:val="both"/>
      </w:pPr>
      <w:r w:rsidRPr="00F23287">
        <w:rPr>
          <w:u w:val="single"/>
        </w:rPr>
        <w:t>Sample Input</w:t>
      </w:r>
      <w:r>
        <w:tab/>
      </w:r>
      <w:r>
        <w:tab/>
      </w:r>
      <w:r>
        <w:tab/>
      </w:r>
      <w:r w:rsidRPr="00F23287">
        <w:rPr>
          <w:u w:val="single"/>
        </w:rPr>
        <w:t>Sample Output</w:t>
      </w:r>
    </w:p>
    <w:p w14:paraId="1929E448" w14:textId="6B9B6B48" w:rsidR="00241846" w:rsidRDefault="00D54569" w:rsidP="00D54569">
      <w:pPr>
        <w:ind w:left="360"/>
        <w:jc w:val="both"/>
      </w:pPr>
      <w:r>
        <w:t>7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1 2 3 4 5 6 7</w:t>
      </w:r>
    </w:p>
    <w:p w14:paraId="77274FD5" w14:textId="77777777" w:rsidR="00E8373A" w:rsidRDefault="00E8373A" w:rsidP="00D54569">
      <w:pPr>
        <w:ind w:left="360"/>
        <w:jc w:val="both"/>
      </w:pPr>
    </w:p>
    <w:p w14:paraId="3A2E88A1" w14:textId="77777777" w:rsidR="00341FF3" w:rsidRDefault="00C96E72" w:rsidP="006B5B72">
      <w:pPr>
        <w:pStyle w:val="ListParagraph"/>
        <w:numPr>
          <w:ilvl w:val="0"/>
          <w:numId w:val="27"/>
        </w:numPr>
        <w:jc w:val="both"/>
      </w:pPr>
      <w:r>
        <w:t xml:space="preserve">Write a recursive function to calculate </w:t>
      </w:r>
      <w:r w:rsidR="0056445B">
        <w:t xml:space="preserve">factorial of a given number. </w:t>
      </w:r>
    </w:p>
    <w:p w14:paraId="263C51D8" w14:textId="77777777" w:rsidR="00242946" w:rsidRDefault="00242946" w:rsidP="00242946">
      <w:pPr>
        <w:pStyle w:val="ListParagraph"/>
        <w:ind w:left="360"/>
        <w:jc w:val="both"/>
      </w:pPr>
    </w:p>
    <w:p w14:paraId="731C9EA3" w14:textId="77777777" w:rsidR="00242946" w:rsidRDefault="00242946" w:rsidP="00242946">
      <w:pPr>
        <w:pStyle w:val="ListParagraph"/>
        <w:ind w:left="360"/>
        <w:jc w:val="both"/>
      </w:pPr>
      <w:r w:rsidRPr="00F23287">
        <w:rPr>
          <w:u w:val="single"/>
        </w:rPr>
        <w:t>Sample Input</w:t>
      </w:r>
      <w:r>
        <w:tab/>
      </w:r>
      <w:r>
        <w:tab/>
      </w:r>
      <w:r>
        <w:tab/>
      </w:r>
      <w:r w:rsidRPr="00F23287">
        <w:rPr>
          <w:u w:val="single"/>
        </w:rPr>
        <w:t>Sample Output</w:t>
      </w:r>
    </w:p>
    <w:p w14:paraId="2BFEC4E2" w14:textId="7FA58028" w:rsidR="00242946" w:rsidRDefault="00242946" w:rsidP="00242946">
      <w:pPr>
        <w:ind w:left="360"/>
        <w:jc w:val="both"/>
      </w:pPr>
      <w:r>
        <w:t>6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720</w:t>
      </w:r>
    </w:p>
    <w:p w14:paraId="67D3DAB4" w14:textId="77777777" w:rsidR="00241846" w:rsidRDefault="00241846" w:rsidP="00BF6E8A">
      <w:pPr>
        <w:jc w:val="both"/>
      </w:pPr>
    </w:p>
    <w:p w14:paraId="457A2BF8" w14:textId="77777777" w:rsidR="005F389D" w:rsidRDefault="005F389D" w:rsidP="006B5B72">
      <w:pPr>
        <w:pStyle w:val="ListParagraph"/>
        <w:numPr>
          <w:ilvl w:val="0"/>
          <w:numId w:val="27"/>
        </w:numPr>
        <w:jc w:val="both"/>
      </w:pPr>
      <w:r>
        <w:t xml:space="preserve">Write a program </w:t>
      </w:r>
      <w:r w:rsidR="0039749B">
        <w:t>to calculate summation up to n-element of a Fibonacci sequence. You have to calculate the n-th element of the series using recursion.</w:t>
      </w:r>
    </w:p>
    <w:p w14:paraId="7AF5973E" w14:textId="77777777" w:rsidR="00DC719B" w:rsidRDefault="00DC719B" w:rsidP="00DC719B">
      <w:pPr>
        <w:pStyle w:val="ListParagraph"/>
        <w:ind w:left="360"/>
        <w:jc w:val="both"/>
      </w:pPr>
    </w:p>
    <w:p w14:paraId="426466BC" w14:textId="77777777" w:rsidR="007E0766" w:rsidRDefault="007E0766" w:rsidP="00C33619">
      <w:pPr>
        <w:jc w:val="both"/>
      </w:pPr>
    </w:p>
    <w:p w14:paraId="20C60261" w14:textId="77777777" w:rsidR="007E0766" w:rsidRDefault="007E0766" w:rsidP="007E0766">
      <w:pPr>
        <w:pStyle w:val="ListParagraph"/>
        <w:ind w:left="360"/>
        <w:jc w:val="both"/>
      </w:pPr>
      <w:r w:rsidRPr="00F23287">
        <w:rPr>
          <w:u w:val="single"/>
        </w:rPr>
        <w:t>Sample Input</w:t>
      </w:r>
      <w:r>
        <w:tab/>
      </w:r>
      <w:r>
        <w:tab/>
      </w:r>
      <w:r>
        <w:tab/>
      </w:r>
      <w:r w:rsidRPr="00F23287">
        <w:rPr>
          <w:u w:val="single"/>
        </w:rPr>
        <w:t>Sample Output</w:t>
      </w:r>
    </w:p>
    <w:p w14:paraId="67561309" w14:textId="273223B5" w:rsidR="007E0766" w:rsidRDefault="007E0766" w:rsidP="007E0766">
      <w:pPr>
        <w:ind w:left="360"/>
        <w:jc w:val="both"/>
      </w:pPr>
      <w:r>
        <w:t>8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2</w:t>
      </w:r>
      <w:r w:rsidR="00030CC1">
        <w:t>1</w:t>
      </w:r>
    </w:p>
    <w:p w14:paraId="6C252B44" w14:textId="77777777" w:rsidR="00241846" w:rsidRDefault="00241846" w:rsidP="00241846">
      <w:pPr>
        <w:jc w:val="both"/>
      </w:pPr>
    </w:p>
    <w:p w14:paraId="68F9B83A" w14:textId="77777777" w:rsidR="0039749B" w:rsidRDefault="004720C8" w:rsidP="006B5B72">
      <w:pPr>
        <w:pStyle w:val="ListParagraph"/>
        <w:numPr>
          <w:ilvl w:val="0"/>
          <w:numId w:val="27"/>
        </w:numPr>
        <w:jc w:val="both"/>
      </w:pPr>
      <w:r>
        <w:t xml:space="preserve">Write a </w:t>
      </w:r>
      <w:r w:rsidR="003164E8">
        <w:t>program using recursion to convert a given decimal number to binary number.</w:t>
      </w:r>
    </w:p>
    <w:p w14:paraId="4F1D71E5" w14:textId="77777777" w:rsidR="00AB525A" w:rsidRDefault="00AB525A" w:rsidP="00AB525A">
      <w:pPr>
        <w:jc w:val="both"/>
      </w:pPr>
    </w:p>
    <w:p w14:paraId="37A73C74" w14:textId="77777777" w:rsidR="00AB525A" w:rsidRDefault="00AB525A" w:rsidP="00AB525A">
      <w:pPr>
        <w:pStyle w:val="ListParagraph"/>
        <w:ind w:left="360"/>
        <w:jc w:val="both"/>
      </w:pPr>
      <w:r w:rsidRPr="00F23287">
        <w:rPr>
          <w:u w:val="single"/>
        </w:rPr>
        <w:t>Sample Input</w:t>
      </w:r>
      <w:r>
        <w:tab/>
      </w:r>
      <w:r>
        <w:tab/>
      </w:r>
      <w:r>
        <w:tab/>
      </w:r>
      <w:r w:rsidRPr="00F23287">
        <w:rPr>
          <w:u w:val="single"/>
        </w:rPr>
        <w:t>Sample Output</w:t>
      </w:r>
    </w:p>
    <w:p w14:paraId="25C6F4F3" w14:textId="33B0D77F" w:rsidR="00AB525A" w:rsidRDefault="00AB525A" w:rsidP="00AB525A">
      <w:pPr>
        <w:ind w:left="360"/>
        <w:jc w:val="both"/>
      </w:pPr>
      <w:r>
        <w:t>14</w:t>
      </w:r>
      <w:r>
        <w:tab/>
      </w:r>
      <w:r>
        <w:tab/>
      </w:r>
      <w:r>
        <w:tab/>
      </w:r>
      <w:r>
        <w:tab/>
      </w:r>
      <w:r>
        <w:tab/>
        <w:t>1110</w:t>
      </w:r>
    </w:p>
    <w:p w14:paraId="5CAFDAB4" w14:textId="77777777" w:rsidR="00AB525A" w:rsidRDefault="00AB525A" w:rsidP="00AB525A">
      <w:pPr>
        <w:ind w:left="360"/>
        <w:jc w:val="both"/>
      </w:pPr>
    </w:p>
    <w:p w14:paraId="61660FB8" w14:textId="77777777" w:rsidR="00241846" w:rsidRDefault="00241846" w:rsidP="00241846">
      <w:pPr>
        <w:jc w:val="both"/>
      </w:pPr>
    </w:p>
    <w:p w14:paraId="4949457D" w14:textId="3DFEBD94" w:rsidR="00C33619" w:rsidRDefault="00C33619" w:rsidP="00C33619">
      <w:pPr>
        <w:pStyle w:val="ListParagraph"/>
        <w:numPr>
          <w:ilvl w:val="0"/>
          <w:numId w:val="27"/>
        </w:numPr>
        <w:jc w:val="both"/>
      </w:pPr>
      <w:r>
        <w:t xml:space="preserve">Write a program using recursion to </w:t>
      </w:r>
      <w:r>
        <w:t>find the maximum element of an array of integers.</w:t>
      </w:r>
    </w:p>
    <w:p w14:paraId="1AFBBA08" w14:textId="77777777" w:rsidR="00C33619" w:rsidRDefault="00C33619" w:rsidP="00C33619">
      <w:pPr>
        <w:jc w:val="both"/>
      </w:pPr>
    </w:p>
    <w:p w14:paraId="461C94C8" w14:textId="77777777" w:rsidR="00C33619" w:rsidRDefault="00C33619" w:rsidP="00C33619">
      <w:pPr>
        <w:pStyle w:val="ListParagraph"/>
        <w:ind w:left="360"/>
        <w:jc w:val="both"/>
      </w:pPr>
      <w:r w:rsidRPr="00F23287">
        <w:rPr>
          <w:u w:val="single"/>
        </w:rPr>
        <w:t>Sample Input</w:t>
      </w:r>
      <w:r>
        <w:tab/>
      </w:r>
      <w:r>
        <w:tab/>
      </w:r>
      <w:r>
        <w:tab/>
      </w:r>
      <w:r w:rsidRPr="00F23287">
        <w:rPr>
          <w:u w:val="single"/>
        </w:rPr>
        <w:t>Sample Output</w:t>
      </w:r>
    </w:p>
    <w:p w14:paraId="51848842" w14:textId="7AEC80FC" w:rsidR="00C33619" w:rsidRDefault="00C33619" w:rsidP="00C33619">
      <w:pPr>
        <w:ind w:left="360"/>
        <w:jc w:val="both"/>
      </w:pPr>
      <w:r>
        <w:t xml:space="preserve"> 1</w:t>
      </w:r>
      <w:r>
        <w:t>0 31 8 25</w:t>
      </w:r>
      <w:r>
        <w:tab/>
      </w:r>
      <w:r>
        <w:tab/>
      </w:r>
      <w:r>
        <w:tab/>
      </w:r>
      <w:r>
        <w:tab/>
      </w:r>
      <w:r>
        <w:t>31</w:t>
      </w:r>
    </w:p>
    <w:p w14:paraId="5D853818" w14:textId="5AC5CCA8" w:rsidR="00C33619" w:rsidRDefault="00C33619" w:rsidP="00C33619">
      <w:pPr>
        <w:ind w:left="360"/>
        <w:jc w:val="both"/>
      </w:pPr>
    </w:p>
    <w:p w14:paraId="0F2A46DC" w14:textId="77777777" w:rsidR="00C33619" w:rsidRDefault="00C33619" w:rsidP="00241846">
      <w:pPr>
        <w:jc w:val="both"/>
      </w:pPr>
    </w:p>
    <w:p w14:paraId="312AA24C" w14:textId="3C82908B" w:rsidR="00C33619" w:rsidRDefault="00C33619" w:rsidP="00C33619">
      <w:pPr>
        <w:pStyle w:val="ListParagraph"/>
        <w:numPr>
          <w:ilvl w:val="0"/>
          <w:numId w:val="27"/>
        </w:numPr>
        <w:jc w:val="both"/>
      </w:pPr>
      <w:r>
        <w:t xml:space="preserve">Write a program </w:t>
      </w:r>
      <w:r>
        <w:t>to reverse a string using recursion.</w:t>
      </w:r>
    </w:p>
    <w:p w14:paraId="4BA11760" w14:textId="77777777" w:rsidR="00C33619" w:rsidRDefault="00C33619" w:rsidP="00C33619">
      <w:pPr>
        <w:jc w:val="both"/>
      </w:pPr>
    </w:p>
    <w:p w14:paraId="7E0A8893" w14:textId="77777777" w:rsidR="00C33619" w:rsidRDefault="00C33619" w:rsidP="00C33619">
      <w:pPr>
        <w:pStyle w:val="ListParagraph"/>
        <w:ind w:left="360"/>
        <w:jc w:val="both"/>
      </w:pPr>
      <w:r w:rsidRPr="00F23287">
        <w:rPr>
          <w:u w:val="single"/>
        </w:rPr>
        <w:t>Sample Input</w:t>
      </w:r>
      <w:r>
        <w:tab/>
      </w:r>
      <w:r>
        <w:tab/>
      </w:r>
      <w:r>
        <w:tab/>
      </w:r>
      <w:r w:rsidRPr="00F23287">
        <w:rPr>
          <w:u w:val="single"/>
        </w:rPr>
        <w:t>Sample Output</w:t>
      </w:r>
    </w:p>
    <w:p w14:paraId="75267346" w14:textId="186ED064" w:rsidR="00C33619" w:rsidRDefault="00C33619" w:rsidP="00C33619">
      <w:pPr>
        <w:ind w:left="360"/>
        <w:jc w:val="both"/>
      </w:pPr>
      <w:r>
        <w:t xml:space="preserve"> hello</w:t>
      </w:r>
      <w:r>
        <w:tab/>
      </w:r>
      <w:r>
        <w:tab/>
      </w:r>
      <w:r>
        <w:tab/>
      </w:r>
      <w:r>
        <w:tab/>
      </w:r>
      <w:r>
        <w:t xml:space="preserve"> olleh</w:t>
      </w:r>
    </w:p>
    <w:p w14:paraId="6E3D3AA2" w14:textId="3DFF3C6F" w:rsidR="004E4C91" w:rsidRDefault="004E4C91" w:rsidP="00C33619">
      <w:pPr>
        <w:ind w:left="360"/>
        <w:jc w:val="both"/>
      </w:pPr>
    </w:p>
    <w:p w14:paraId="3273AC81" w14:textId="498D08AF" w:rsidR="004E4C91" w:rsidRDefault="004E4C91" w:rsidP="004E4C91">
      <w:pPr>
        <w:pStyle w:val="ListParagraph"/>
        <w:numPr>
          <w:ilvl w:val="0"/>
          <w:numId w:val="27"/>
        </w:numPr>
        <w:jc w:val="both"/>
      </w:pPr>
      <w:r>
        <w:t xml:space="preserve">Write a program to </w:t>
      </w:r>
      <w:r>
        <w:t>find the number of characters in a</w:t>
      </w:r>
      <w:r>
        <w:t xml:space="preserve"> string using recursion.</w:t>
      </w:r>
    </w:p>
    <w:p w14:paraId="1AADA54F" w14:textId="77777777" w:rsidR="004E4C91" w:rsidRDefault="004E4C91" w:rsidP="004E4C91">
      <w:pPr>
        <w:jc w:val="both"/>
      </w:pPr>
    </w:p>
    <w:p w14:paraId="12AB9661" w14:textId="77777777" w:rsidR="004E4C91" w:rsidRDefault="004E4C91" w:rsidP="004E4C91">
      <w:pPr>
        <w:pStyle w:val="ListParagraph"/>
        <w:ind w:left="360"/>
        <w:jc w:val="both"/>
      </w:pPr>
      <w:r w:rsidRPr="00F23287">
        <w:rPr>
          <w:u w:val="single"/>
        </w:rPr>
        <w:t>Sample Input</w:t>
      </w:r>
      <w:r>
        <w:tab/>
      </w:r>
      <w:r>
        <w:tab/>
      </w:r>
      <w:r>
        <w:tab/>
      </w:r>
      <w:r w:rsidRPr="00F23287">
        <w:rPr>
          <w:u w:val="single"/>
        </w:rPr>
        <w:t>Sample Output</w:t>
      </w:r>
    </w:p>
    <w:p w14:paraId="5BB4B013" w14:textId="704F66C4" w:rsidR="004E4C91" w:rsidRDefault="004E4C91" w:rsidP="004E4C91">
      <w:pPr>
        <w:ind w:left="360"/>
        <w:jc w:val="both"/>
      </w:pPr>
      <w:r>
        <w:t xml:space="preserve"> hello</w:t>
      </w:r>
      <w:r>
        <w:tab/>
      </w:r>
      <w:r>
        <w:tab/>
      </w:r>
      <w:r>
        <w:tab/>
      </w:r>
      <w:r>
        <w:tab/>
        <w:t xml:space="preserve"> </w:t>
      </w:r>
      <w:r w:rsidR="00030CC1">
        <w:t>5</w:t>
      </w:r>
    </w:p>
    <w:p w14:paraId="03BE313D" w14:textId="77777777" w:rsidR="004E4C91" w:rsidRDefault="004E4C91" w:rsidP="00C33619">
      <w:pPr>
        <w:ind w:left="360"/>
        <w:jc w:val="both"/>
      </w:pPr>
    </w:p>
    <w:p w14:paraId="7D521FE3" w14:textId="2AC08CDD" w:rsidR="00EA38C9" w:rsidRDefault="00EA38C9" w:rsidP="00241846">
      <w:pPr>
        <w:jc w:val="both"/>
      </w:pPr>
    </w:p>
    <w:p w14:paraId="794CCABC" w14:textId="00CEAA9F" w:rsidR="00C33619" w:rsidRDefault="00C33619" w:rsidP="00C33619">
      <w:pPr>
        <w:pStyle w:val="ListParagraph"/>
        <w:numPr>
          <w:ilvl w:val="0"/>
          <w:numId w:val="27"/>
        </w:numPr>
        <w:jc w:val="both"/>
      </w:pPr>
      <w:r>
        <w:t xml:space="preserve">Write a program to </w:t>
      </w:r>
      <w:r>
        <w:t>check whether an integer is palindrome or not using recursion. [Hint: First find the reverse number using recursion. Then check whether the two are equal]</w:t>
      </w:r>
    </w:p>
    <w:p w14:paraId="120A87FC" w14:textId="77777777" w:rsidR="00C33619" w:rsidRDefault="00C33619" w:rsidP="00C33619">
      <w:pPr>
        <w:jc w:val="both"/>
      </w:pPr>
    </w:p>
    <w:p w14:paraId="390F816D" w14:textId="3CDFD9A8" w:rsidR="00C33619" w:rsidRDefault="00C33619" w:rsidP="00C33619">
      <w:pPr>
        <w:pStyle w:val="ListParagraph"/>
        <w:ind w:left="360"/>
        <w:jc w:val="both"/>
      </w:pPr>
      <w:r w:rsidRPr="00F23287">
        <w:rPr>
          <w:u w:val="single"/>
        </w:rPr>
        <w:t>Sample Input</w:t>
      </w:r>
      <w:r>
        <w:tab/>
      </w:r>
      <w:r>
        <w:tab/>
      </w:r>
      <w:r>
        <w:tab/>
      </w:r>
      <w:r w:rsidRPr="00F23287">
        <w:rPr>
          <w:u w:val="single"/>
        </w:rPr>
        <w:t>Sample Output</w:t>
      </w:r>
    </w:p>
    <w:p w14:paraId="22E4F2E3" w14:textId="29CBA57F" w:rsidR="00C33619" w:rsidRDefault="00C33619" w:rsidP="00C33619">
      <w:pPr>
        <w:ind w:left="360"/>
        <w:jc w:val="both"/>
      </w:pPr>
      <w:r>
        <w:t xml:space="preserve"> </w:t>
      </w:r>
      <w:r>
        <w:t>123321</w:t>
      </w:r>
      <w:r>
        <w:tab/>
      </w:r>
      <w:r>
        <w:tab/>
      </w:r>
      <w:r>
        <w:tab/>
        <w:t xml:space="preserve"> </w:t>
      </w:r>
      <w:r>
        <w:tab/>
        <w:t>palindrome</w:t>
      </w:r>
    </w:p>
    <w:p w14:paraId="37E8CEA8" w14:textId="77777777" w:rsidR="00C33619" w:rsidRDefault="00C33619" w:rsidP="00241846">
      <w:pPr>
        <w:jc w:val="both"/>
      </w:pPr>
    </w:p>
    <w:p w14:paraId="529E4A24" w14:textId="77777777" w:rsidR="00243CC8" w:rsidRDefault="009C3D4F" w:rsidP="006B5B72">
      <w:pPr>
        <w:pStyle w:val="ListParagraph"/>
        <w:numPr>
          <w:ilvl w:val="0"/>
          <w:numId w:val="27"/>
        </w:numPr>
        <w:jc w:val="both"/>
      </w:pPr>
      <w:r>
        <w:t xml:space="preserve">Write a program to </w:t>
      </w:r>
      <w:r w:rsidR="00A65BB1">
        <w:t xml:space="preserve">delete n-th node of a given linked list using recursion. </w:t>
      </w:r>
    </w:p>
    <w:p w14:paraId="1D8F1887" w14:textId="77777777" w:rsidR="002156D6" w:rsidRDefault="002156D6" w:rsidP="002156D6">
      <w:pPr>
        <w:pStyle w:val="ListParagraph"/>
        <w:ind w:left="360"/>
        <w:jc w:val="both"/>
      </w:pPr>
    </w:p>
    <w:p w14:paraId="15ACB788" w14:textId="77777777" w:rsidR="002156D6" w:rsidRDefault="002156D6" w:rsidP="002156D6">
      <w:pPr>
        <w:ind w:left="360"/>
      </w:pPr>
      <w:r>
        <w:t>For example, a linked list</w:t>
      </w:r>
    </w:p>
    <w:p w14:paraId="1E0990A2" w14:textId="77777777" w:rsidR="002156D6" w:rsidRDefault="002156D6" w:rsidP="002156D6">
      <w:pPr>
        <w:ind w:left="360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97"/>
        <w:gridCol w:w="1198"/>
        <w:gridCol w:w="1198"/>
        <w:gridCol w:w="1198"/>
        <w:gridCol w:w="1198"/>
      </w:tblGrid>
      <w:tr w:rsidR="002156D6" w14:paraId="0A2F8711" w14:textId="77777777" w:rsidTr="00027010">
        <w:trPr>
          <w:trHeight w:val="298"/>
          <w:jc w:val="center"/>
        </w:trPr>
        <w:tc>
          <w:tcPr>
            <w:tcW w:w="1197" w:type="dxa"/>
          </w:tcPr>
          <w:p w14:paraId="6FFE617A" w14:textId="36E03DB2" w:rsidR="002156D6" w:rsidRDefault="00C33619" w:rsidP="00027010">
            <w:pPr>
              <w:jc w:val="center"/>
            </w:pPr>
            <w:r>
              <w:rPr>
                <w:noProof/>
              </w:rPr>
              <w:pict w14:anchorId="02D4AE5C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27" type="#_x0000_t32" style="position:absolute;left:0;text-align:left;margin-left:47.3pt;margin-top:7.9pt;width:19.8pt;height:.3pt;z-index:251658240" o:connectortype="straight">
                  <v:stroke endarrow="block"/>
                </v:shape>
              </w:pict>
            </w:r>
            <w:r w:rsidR="002156D6">
              <w:t>6</w:t>
            </w:r>
          </w:p>
        </w:tc>
        <w:tc>
          <w:tcPr>
            <w:tcW w:w="1198" w:type="dxa"/>
          </w:tcPr>
          <w:p w14:paraId="0CEE823B" w14:textId="79835C95" w:rsidR="002156D6" w:rsidRDefault="00C33619" w:rsidP="00027010">
            <w:pPr>
              <w:jc w:val="center"/>
            </w:pPr>
            <w:r>
              <w:rPr>
                <w:noProof/>
              </w:rPr>
              <w:pict w14:anchorId="02D4AE5C">
                <v:shape id="_x0000_s1028" type="#_x0000_t32" style="position:absolute;left:0;text-align:left;margin-left:45.05pt;margin-top:6.7pt;width:19.8pt;height:.3pt;z-index:251659264;mso-position-horizontal-relative:text;mso-position-vertical-relative:text" o:connectortype="straight">
                  <v:stroke endarrow="block"/>
                </v:shape>
              </w:pict>
            </w:r>
            <w:r w:rsidR="002156D6">
              <w:t>2</w:t>
            </w:r>
          </w:p>
        </w:tc>
        <w:tc>
          <w:tcPr>
            <w:tcW w:w="1198" w:type="dxa"/>
          </w:tcPr>
          <w:p w14:paraId="3506BD1E" w14:textId="69A73FFF" w:rsidR="002156D6" w:rsidRDefault="00C33619" w:rsidP="00027010">
            <w:pPr>
              <w:jc w:val="center"/>
            </w:pPr>
            <w:r>
              <w:rPr>
                <w:noProof/>
              </w:rPr>
              <w:pict w14:anchorId="02D4AE5C">
                <v:shape id="_x0000_s1029" type="#_x0000_t32" style="position:absolute;left:0;text-align:left;margin-left:50.55pt;margin-top:7.6pt;width:19.8pt;height:.3pt;z-index:251660288;mso-position-horizontal-relative:text;mso-position-vertical-relative:text" o:connectortype="straight">
                  <v:stroke endarrow="block"/>
                </v:shape>
              </w:pict>
            </w:r>
            <w:r w:rsidR="002156D6">
              <w:t>57</w:t>
            </w:r>
          </w:p>
        </w:tc>
        <w:tc>
          <w:tcPr>
            <w:tcW w:w="1198" w:type="dxa"/>
          </w:tcPr>
          <w:p w14:paraId="5E91FDC4" w14:textId="0779A221" w:rsidR="002156D6" w:rsidRDefault="00C33619" w:rsidP="00027010">
            <w:pPr>
              <w:jc w:val="center"/>
            </w:pPr>
            <w:r>
              <w:rPr>
                <w:noProof/>
              </w:rPr>
              <w:pict w14:anchorId="02D4AE5C">
                <v:shape id="_x0000_s1030" type="#_x0000_t32" style="position:absolute;left:0;text-align:left;margin-left:50.65pt;margin-top:7.6pt;width:19.8pt;height:.3pt;z-index:251661312;mso-position-horizontal-relative:text;mso-position-vertical-relative:text" o:connectortype="straight">
                  <v:stroke endarrow="block"/>
                </v:shape>
              </w:pict>
            </w:r>
            <w:r w:rsidR="002156D6">
              <w:t>53</w:t>
            </w:r>
          </w:p>
        </w:tc>
        <w:tc>
          <w:tcPr>
            <w:tcW w:w="1198" w:type="dxa"/>
          </w:tcPr>
          <w:p w14:paraId="21C12830" w14:textId="77777777" w:rsidR="002156D6" w:rsidRDefault="002156D6" w:rsidP="00027010">
            <w:pPr>
              <w:jc w:val="center"/>
            </w:pPr>
            <w:r>
              <w:t>18</w:t>
            </w:r>
          </w:p>
        </w:tc>
      </w:tr>
    </w:tbl>
    <w:p w14:paraId="5C5D518B" w14:textId="68FB7622" w:rsidR="00761955" w:rsidRDefault="002156D6" w:rsidP="00761955">
      <w:pPr>
        <w:pStyle w:val="ListParagraph"/>
        <w:ind w:left="360"/>
        <w:jc w:val="both"/>
      </w:pPr>
      <w:r>
        <w:t xml:space="preserve">After deleting </w:t>
      </w:r>
      <w:r w:rsidR="00761955">
        <w:t>3</w:t>
      </w:r>
      <w:r w:rsidR="00761955" w:rsidRPr="00761955">
        <w:rPr>
          <w:vertAlign w:val="superscript"/>
        </w:rPr>
        <w:t>rd</w:t>
      </w:r>
      <w:r w:rsidR="00761955">
        <w:t xml:space="preserve"> node, the list will be,</w:t>
      </w:r>
    </w:p>
    <w:p w14:paraId="030E2E72" w14:textId="77777777" w:rsidR="00761955" w:rsidRDefault="00761955" w:rsidP="002156D6">
      <w:pPr>
        <w:pStyle w:val="ListParagraph"/>
        <w:ind w:left="360"/>
        <w:jc w:val="both"/>
      </w:pPr>
      <w:r>
        <w:tab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97"/>
        <w:gridCol w:w="1198"/>
        <w:gridCol w:w="1198"/>
        <w:gridCol w:w="1198"/>
      </w:tblGrid>
      <w:tr w:rsidR="00761955" w14:paraId="54400D32" w14:textId="77777777" w:rsidTr="00027010">
        <w:trPr>
          <w:trHeight w:val="298"/>
          <w:jc w:val="center"/>
        </w:trPr>
        <w:tc>
          <w:tcPr>
            <w:tcW w:w="1197" w:type="dxa"/>
          </w:tcPr>
          <w:p w14:paraId="521882EF" w14:textId="0AE3B850" w:rsidR="00761955" w:rsidRDefault="00C33619" w:rsidP="00027010">
            <w:pPr>
              <w:jc w:val="center"/>
            </w:pPr>
            <w:r>
              <w:rPr>
                <w:noProof/>
                <w:u w:val="single"/>
              </w:rPr>
              <w:pict w14:anchorId="02D4AE5C">
                <v:shape id="_x0000_s1031" type="#_x0000_t32" style="position:absolute;left:0;text-align:left;margin-left:45.85pt;margin-top:6.4pt;width:19.8pt;height:.3pt;z-index:251662336" o:connectortype="straight">
                  <v:stroke endarrow="block"/>
                </v:shape>
              </w:pict>
            </w:r>
            <w:r w:rsidR="00761955">
              <w:t>6</w:t>
            </w:r>
          </w:p>
        </w:tc>
        <w:tc>
          <w:tcPr>
            <w:tcW w:w="1198" w:type="dxa"/>
          </w:tcPr>
          <w:p w14:paraId="1163FB86" w14:textId="7C967A1B" w:rsidR="00761955" w:rsidRDefault="00C33619" w:rsidP="00027010">
            <w:pPr>
              <w:jc w:val="center"/>
            </w:pPr>
            <w:r>
              <w:rPr>
                <w:noProof/>
                <w:u w:val="single"/>
              </w:rPr>
              <w:pict w14:anchorId="02D4AE5C">
                <v:shape id="_x0000_s1032" type="#_x0000_t32" style="position:absolute;left:0;text-align:left;margin-left:44.2pt;margin-top:7.9pt;width:19.8pt;height:.3pt;z-index:251663360;mso-position-horizontal-relative:text;mso-position-vertical-relative:text" o:connectortype="straight">
                  <v:stroke endarrow="block"/>
                </v:shape>
              </w:pict>
            </w:r>
            <w:r w:rsidR="00761955">
              <w:t>2</w:t>
            </w:r>
          </w:p>
        </w:tc>
        <w:tc>
          <w:tcPr>
            <w:tcW w:w="1198" w:type="dxa"/>
          </w:tcPr>
          <w:p w14:paraId="43B4EEFD" w14:textId="0BC2A013" w:rsidR="00761955" w:rsidRDefault="00C33619" w:rsidP="00027010">
            <w:pPr>
              <w:jc w:val="center"/>
            </w:pPr>
            <w:r>
              <w:rPr>
                <w:noProof/>
                <w:u w:val="single"/>
              </w:rPr>
              <w:pict w14:anchorId="02D4AE5C">
                <v:shape id="_x0000_s1033" type="#_x0000_t32" style="position:absolute;left:0;text-align:left;margin-left:45.8pt;margin-top:7.3pt;width:19.8pt;height:.3pt;z-index:251664384;mso-position-horizontal-relative:text;mso-position-vertical-relative:text" o:connectortype="straight">
                  <v:stroke endarrow="block"/>
                </v:shape>
              </w:pict>
            </w:r>
            <w:r w:rsidR="00761955">
              <w:t>53</w:t>
            </w:r>
          </w:p>
        </w:tc>
        <w:tc>
          <w:tcPr>
            <w:tcW w:w="1198" w:type="dxa"/>
          </w:tcPr>
          <w:p w14:paraId="0F41394E" w14:textId="77777777" w:rsidR="00761955" w:rsidRDefault="00761955" w:rsidP="00027010">
            <w:pPr>
              <w:jc w:val="center"/>
            </w:pPr>
            <w:r>
              <w:t>18</w:t>
            </w:r>
          </w:p>
        </w:tc>
      </w:tr>
    </w:tbl>
    <w:p w14:paraId="38472948" w14:textId="77777777" w:rsidR="007F387B" w:rsidRDefault="007F387B" w:rsidP="007F387B">
      <w:pPr>
        <w:jc w:val="both"/>
      </w:pPr>
    </w:p>
    <w:p w14:paraId="1D077B23" w14:textId="6B78F430" w:rsidR="00BB526A" w:rsidRDefault="007F387B" w:rsidP="00EF1941">
      <w:pPr>
        <w:pStyle w:val="ListParagraph"/>
        <w:numPr>
          <w:ilvl w:val="0"/>
          <w:numId w:val="27"/>
        </w:numPr>
      </w:pPr>
      <w:r>
        <w:t xml:space="preserve">Write a program to </w:t>
      </w:r>
      <w:r w:rsidR="00C33619">
        <w:t>reverse</w:t>
      </w:r>
      <w:r>
        <w:t xml:space="preserve"> a linked list using recursion. </w:t>
      </w:r>
    </w:p>
    <w:p w14:paraId="430BA83C" w14:textId="77777777" w:rsidR="00AD13F6" w:rsidRDefault="00AD13F6" w:rsidP="00AD13F6">
      <w:pPr>
        <w:pStyle w:val="ListParagraph"/>
        <w:ind w:left="360"/>
      </w:pPr>
    </w:p>
    <w:p w14:paraId="3141DA51" w14:textId="5ECF10E3" w:rsidR="009F30A7" w:rsidRDefault="009F30A7" w:rsidP="009F30A7">
      <w:pPr>
        <w:pStyle w:val="ListParagraph"/>
        <w:ind w:left="360"/>
      </w:pPr>
      <w:r>
        <w:t>For example, a linked list:</w:t>
      </w:r>
    </w:p>
    <w:p w14:paraId="46612B12" w14:textId="77777777" w:rsidR="009F30A7" w:rsidRDefault="009F30A7" w:rsidP="009F30A7">
      <w:pPr>
        <w:pStyle w:val="ListParagraph"/>
        <w:ind w:left="360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97"/>
        <w:gridCol w:w="1198"/>
        <w:gridCol w:w="1198"/>
        <w:gridCol w:w="1198"/>
        <w:gridCol w:w="1198"/>
      </w:tblGrid>
      <w:tr w:rsidR="009F30A7" w14:paraId="5381DD3C" w14:textId="77777777" w:rsidTr="00027010">
        <w:trPr>
          <w:trHeight w:val="298"/>
          <w:jc w:val="center"/>
        </w:trPr>
        <w:tc>
          <w:tcPr>
            <w:tcW w:w="1197" w:type="dxa"/>
          </w:tcPr>
          <w:p w14:paraId="18BE1C9F" w14:textId="2ABBD02B" w:rsidR="009F30A7" w:rsidRDefault="00C33619" w:rsidP="00027010">
            <w:pPr>
              <w:jc w:val="center"/>
            </w:pPr>
            <w:r>
              <w:rPr>
                <w:noProof/>
              </w:rPr>
              <w:pict w14:anchorId="02D4AE5C">
                <v:shape id="_x0000_s1034" type="#_x0000_t32" style="position:absolute;left:0;text-align:left;margin-left:44pt;margin-top:7.9pt;width:19.8pt;height:.3pt;z-index:251665408" o:connectortype="straight">
                  <v:stroke endarrow="block"/>
                </v:shape>
              </w:pict>
            </w:r>
            <w:r w:rsidR="009F30A7">
              <w:t>61</w:t>
            </w:r>
          </w:p>
        </w:tc>
        <w:tc>
          <w:tcPr>
            <w:tcW w:w="1198" w:type="dxa"/>
          </w:tcPr>
          <w:p w14:paraId="505CB363" w14:textId="756E38C2" w:rsidR="009F30A7" w:rsidRDefault="00C33619" w:rsidP="00027010">
            <w:pPr>
              <w:jc w:val="center"/>
            </w:pPr>
            <w:r>
              <w:rPr>
                <w:noProof/>
              </w:rPr>
              <w:pict w14:anchorId="02D4AE5C">
                <v:shape id="_x0000_s1035" type="#_x0000_t32" style="position:absolute;left:0;text-align:left;margin-left:47.15pt;margin-top:7.9pt;width:19.8pt;height:.3pt;z-index:251666432;mso-position-horizontal-relative:text;mso-position-vertical-relative:text" o:connectortype="straight">
                  <v:stroke endarrow="block"/>
                </v:shape>
              </w:pict>
            </w:r>
            <w:r w:rsidR="009F30A7">
              <w:t>26</w:t>
            </w:r>
          </w:p>
        </w:tc>
        <w:tc>
          <w:tcPr>
            <w:tcW w:w="1198" w:type="dxa"/>
          </w:tcPr>
          <w:p w14:paraId="0F5ABC94" w14:textId="75580DC2" w:rsidR="009F30A7" w:rsidRDefault="00C33619" w:rsidP="00027010">
            <w:pPr>
              <w:jc w:val="center"/>
            </w:pPr>
            <w:r>
              <w:rPr>
                <w:noProof/>
              </w:rPr>
              <w:pict w14:anchorId="02D4AE5C">
                <v:shape id="_x0000_s1036" type="#_x0000_t32" style="position:absolute;left:0;text-align:left;margin-left:47.55pt;margin-top:7pt;width:19.8pt;height:.3pt;z-index:251667456;mso-position-horizontal-relative:text;mso-position-vertical-relative:text" o:connectortype="straight">
                  <v:stroke endarrow="block"/>
                </v:shape>
              </w:pict>
            </w:r>
            <w:r w:rsidR="009F30A7">
              <w:t>59</w:t>
            </w:r>
          </w:p>
        </w:tc>
        <w:tc>
          <w:tcPr>
            <w:tcW w:w="1198" w:type="dxa"/>
          </w:tcPr>
          <w:p w14:paraId="2701248D" w14:textId="1B4FB7E3" w:rsidR="009F30A7" w:rsidRDefault="00C33619" w:rsidP="00027010">
            <w:pPr>
              <w:jc w:val="center"/>
            </w:pPr>
            <w:r>
              <w:rPr>
                <w:noProof/>
              </w:rPr>
              <w:pict w14:anchorId="02D4AE5C">
                <v:shape id="_x0000_s1037" type="#_x0000_t32" style="position:absolute;left:0;text-align:left;margin-left:45.25pt;margin-top:8.2pt;width:19.8pt;height:.3pt;z-index:251668480;mso-position-horizontal-relative:text;mso-position-vertical-relative:text" o:connectortype="straight">
                  <v:stroke endarrow="block"/>
                </v:shape>
              </w:pict>
            </w:r>
            <w:r w:rsidR="009F30A7">
              <w:t>31</w:t>
            </w:r>
          </w:p>
        </w:tc>
        <w:tc>
          <w:tcPr>
            <w:tcW w:w="1198" w:type="dxa"/>
          </w:tcPr>
          <w:p w14:paraId="71E40432" w14:textId="77777777" w:rsidR="009F30A7" w:rsidRDefault="009F30A7" w:rsidP="00027010">
            <w:pPr>
              <w:jc w:val="center"/>
            </w:pPr>
            <w:r>
              <w:t>18</w:t>
            </w:r>
          </w:p>
        </w:tc>
      </w:tr>
    </w:tbl>
    <w:p w14:paraId="3811365E" w14:textId="77777777" w:rsidR="00AD13F6" w:rsidRDefault="009F30A7" w:rsidP="00AD13F6">
      <w:pPr>
        <w:pStyle w:val="ListParagraph"/>
        <w:ind w:left="360"/>
      </w:pPr>
      <w:r>
        <w:t>After sorting the list,</w:t>
      </w:r>
    </w:p>
    <w:p w14:paraId="075F7963" w14:textId="77777777" w:rsidR="009F30A7" w:rsidRPr="00EF1941" w:rsidRDefault="009F30A7" w:rsidP="00AD13F6">
      <w:pPr>
        <w:pStyle w:val="ListParagraph"/>
        <w:ind w:left="360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97"/>
        <w:gridCol w:w="1198"/>
        <w:gridCol w:w="1198"/>
        <w:gridCol w:w="1198"/>
        <w:gridCol w:w="1198"/>
      </w:tblGrid>
      <w:tr w:rsidR="009F30A7" w14:paraId="374A6BB3" w14:textId="77777777" w:rsidTr="00027010">
        <w:trPr>
          <w:trHeight w:val="298"/>
          <w:jc w:val="center"/>
        </w:trPr>
        <w:tc>
          <w:tcPr>
            <w:tcW w:w="1197" w:type="dxa"/>
          </w:tcPr>
          <w:p w14:paraId="74C07825" w14:textId="6EACA123" w:rsidR="009F30A7" w:rsidRDefault="00C33619" w:rsidP="00027010">
            <w:pPr>
              <w:jc w:val="center"/>
            </w:pPr>
            <w:r>
              <w:rPr>
                <w:noProof/>
              </w:rPr>
              <w:pict w14:anchorId="02D4AE5C">
                <v:shape id="_x0000_s1038" type="#_x0000_t32" style="position:absolute;left:0;text-align:left;margin-left:43.7pt;margin-top:7.05pt;width:19.8pt;height:.3pt;z-index:251669504" o:connectortype="straight">
                  <v:stroke endarrow="block"/>
                </v:shape>
              </w:pict>
            </w:r>
            <w:r w:rsidR="00616845">
              <w:t>18</w:t>
            </w:r>
          </w:p>
        </w:tc>
        <w:tc>
          <w:tcPr>
            <w:tcW w:w="1198" w:type="dxa"/>
          </w:tcPr>
          <w:p w14:paraId="16CE1197" w14:textId="7407920D" w:rsidR="009F30A7" w:rsidRDefault="00C33619" w:rsidP="00027010">
            <w:pPr>
              <w:jc w:val="center"/>
            </w:pPr>
            <w:r>
              <w:rPr>
                <w:noProof/>
              </w:rPr>
              <w:pict w14:anchorId="02D4AE5C">
                <v:shape id="_x0000_s1039" type="#_x0000_t32" style="position:absolute;left:0;text-align:left;margin-left:46.85pt;margin-top:6.45pt;width:19.8pt;height:.3pt;z-index:251670528;mso-position-horizontal-relative:text;mso-position-vertical-relative:text" o:connectortype="straight">
                  <v:stroke endarrow="block"/>
                </v:shape>
              </w:pict>
            </w:r>
            <w:r>
              <w:t>31</w:t>
            </w:r>
          </w:p>
        </w:tc>
        <w:tc>
          <w:tcPr>
            <w:tcW w:w="1198" w:type="dxa"/>
          </w:tcPr>
          <w:p w14:paraId="7A8581ED" w14:textId="01984FE5" w:rsidR="009F30A7" w:rsidRDefault="00C33619" w:rsidP="00027010">
            <w:pPr>
              <w:jc w:val="center"/>
            </w:pPr>
            <w:r>
              <w:rPr>
                <w:noProof/>
              </w:rPr>
              <w:pict w14:anchorId="02D4AE5C">
                <v:shape id="_x0000_s1040" type="#_x0000_t32" style="position:absolute;left:0;text-align:left;margin-left:47.25pt;margin-top:6.15pt;width:19.8pt;height:.3pt;z-index:251671552;mso-position-horizontal-relative:text;mso-position-vertical-relative:text" o:connectortype="straight">
                  <v:stroke endarrow="block"/>
                </v:shape>
              </w:pict>
            </w:r>
            <w:r>
              <w:t>59</w:t>
            </w:r>
          </w:p>
        </w:tc>
        <w:tc>
          <w:tcPr>
            <w:tcW w:w="1198" w:type="dxa"/>
          </w:tcPr>
          <w:p w14:paraId="6ED66A83" w14:textId="11EFE16D" w:rsidR="009F30A7" w:rsidRDefault="00C33619" w:rsidP="00027010">
            <w:pPr>
              <w:jc w:val="center"/>
            </w:pPr>
            <w:r>
              <w:rPr>
                <w:noProof/>
              </w:rPr>
              <w:pict w14:anchorId="02D4AE5C">
                <v:shape id="_x0000_s1041" type="#_x0000_t32" style="position:absolute;left:0;text-align:left;margin-left:44.05pt;margin-top:7.65pt;width:19.8pt;height:.3pt;z-index:251672576;mso-position-horizontal-relative:text;mso-position-vertical-relative:text" o:connectortype="straight">
                  <v:stroke endarrow="block"/>
                </v:shape>
              </w:pict>
            </w:r>
            <w:r>
              <w:t>26</w:t>
            </w:r>
          </w:p>
        </w:tc>
        <w:tc>
          <w:tcPr>
            <w:tcW w:w="1198" w:type="dxa"/>
          </w:tcPr>
          <w:p w14:paraId="32C128E3" w14:textId="77777777" w:rsidR="009F30A7" w:rsidRDefault="00616845" w:rsidP="00027010">
            <w:pPr>
              <w:jc w:val="center"/>
            </w:pPr>
            <w:r>
              <w:t>61</w:t>
            </w:r>
          </w:p>
        </w:tc>
      </w:tr>
    </w:tbl>
    <w:p w14:paraId="3D1286B2" w14:textId="77777777" w:rsidR="000C7741" w:rsidRDefault="000C7741" w:rsidP="0017010E">
      <w:pPr>
        <w:pStyle w:val="Heading2"/>
        <w:jc w:val="center"/>
      </w:pPr>
    </w:p>
    <w:p w14:paraId="4700228A" w14:textId="0DD21A3E" w:rsidR="004E4C91" w:rsidRDefault="004E4C91" w:rsidP="004E4C91">
      <w:pPr>
        <w:pStyle w:val="ListParagraph"/>
        <w:numPr>
          <w:ilvl w:val="0"/>
          <w:numId w:val="27"/>
        </w:numPr>
        <w:jc w:val="both"/>
      </w:pPr>
      <w:r>
        <w:t xml:space="preserve">Generate all possible </w:t>
      </w:r>
      <w:r w:rsidR="00030CC1">
        <w:t>combinations</w:t>
      </w:r>
      <w:r>
        <w:t xml:space="preserve"> of the elements of an array of integers</w:t>
      </w:r>
      <w:r w:rsidR="00C25574">
        <w:t xml:space="preserve"> using recursion.</w:t>
      </w:r>
    </w:p>
    <w:p w14:paraId="6B39D95A" w14:textId="77777777" w:rsidR="004E4C91" w:rsidRDefault="004E4C91" w:rsidP="004E4C91">
      <w:pPr>
        <w:jc w:val="both"/>
      </w:pPr>
    </w:p>
    <w:p w14:paraId="25544E01" w14:textId="77777777" w:rsidR="004E4C91" w:rsidRDefault="004E4C91" w:rsidP="004E4C91">
      <w:pPr>
        <w:pStyle w:val="ListParagraph"/>
        <w:ind w:left="360"/>
        <w:jc w:val="both"/>
      </w:pPr>
      <w:r w:rsidRPr="00F23287">
        <w:rPr>
          <w:u w:val="single"/>
        </w:rPr>
        <w:t>Sample Input</w:t>
      </w:r>
      <w:r>
        <w:tab/>
      </w:r>
      <w:r>
        <w:tab/>
      </w:r>
      <w:r>
        <w:tab/>
      </w:r>
      <w:r w:rsidRPr="00F23287">
        <w:rPr>
          <w:u w:val="single"/>
        </w:rPr>
        <w:t>Sample Output</w:t>
      </w:r>
    </w:p>
    <w:p w14:paraId="2E413D07" w14:textId="4D685681" w:rsidR="004E4C91" w:rsidRDefault="004E4C91" w:rsidP="004E4C91">
      <w:pPr>
        <w:ind w:left="360"/>
        <w:jc w:val="both"/>
      </w:pPr>
      <w:r>
        <w:t xml:space="preserve"> </w:t>
      </w:r>
      <w:r>
        <w:t>11   3   21</w:t>
      </w:r>
      <w:r>
        <w:tab/>
      </w:r>
      <w:r>
        <w:tab/>
      </w:r>
      <w:r>
        <w:tab/>
        <w:t xml:space="preserve"> </w:t>
      </w:r>
      <w:r>
        <w:tab/>
      </w:r>
      <w:r>
        <w:t>11</w:t>
      </w:r>
    </w:p>
    <w:p w14:paraId="36CB6C67" w14:textId="20F2B04C" w:rsidR="004E4C91" w:rsidRDefault="004E4C91" w:rsidP="004E4C91">
      <w:pPr>
        <w:ind w:left="360"/>
        <w:jc w:val="both"/>
      </w:pPr>
      <w:r>
        <w:tab/>
      </w:r>
      <w:r>
        <w:tab/>
      </w:r>
      <w:r>
        <w:tab/>
      </w:r>
      <w:r>
        <w:tab/>
      </w:r>
      <w:r>
        <w:tab/>
        <w:t>3</w:t>
      </w:r>
    </w:p>
    <w:p w14:paraId="19621E17" w14:textId="43F6EB9A" w:rsidR="004E4C91" w:rsidRDefault="004E4C91" w:rsidP="004E4C91">
      <w:pPr>
        <w:ind w:left="360"/>
        <w:jc w:val="both"/>
      </w:pPr>
      <w:r>
        <w:tab/>
      </w:r>
      <w:r>
        <w:tab/>
      </w:r>
      <w:r>
        <w:tab/>
      </w:r>
      <w:r>
        <w:tab/>
      </w:r>
      <w:r>
        <w:tab/>
        <w:t>21</w:t>
      </w:r>
    </w:p>
    <w:p w14:paraId="0E490510" w14:textId="17B5C45E" w:rsidR="004E4C91" w:rsidRDefault="004E4C91" w:rsidP="004E4C91">
      <w:pPr>
        <w:ind w:left="360"/>
        <w:jc w:val="both"/>
      </w:pPr>
      <w:r>
        <w:tab/>
      </w:r>
      <w:r>
        <w:tab/>
      </w:r>
      <w:r>
        <w:tab/>
      </w:r>
      <w:r>
        <w:tab/>
      </w:r>
      <w:r>
        <w:tab/>
        <w:t>11 3</w:t>
      </w:r>
    </w:p>
    <w:p w14:paraId="333B18AD" w14:textId="4C57C2C8" w:rsidR="004E4C91" w:rsidRDefault="004E4C91" w:rsidP="004E4C91">
      <w:pPr>
        <w:ind w:left="360"/>
        <w:jc w:val="both"/>
      </w:pPr>
      <w:r>
        <w:tab/>
      </w:r>
      <w:r>
        <w:tab/>
      </w:r>
      <w:r>
        <w:tab/>
      </w:r>
      <w:r>
        <w:tab/>
      </w:r>
      <w:r>
        <w:tab/>
        <w:t>3   21</w:t>
      </w:r>
    </w:p>
    <w:p w14:paraId="5DD84BBF" w14:textId="72B95D31" w:rsidR="004E4C91" w:rsidRDefault="004E4C91" w:rsidP="004E4C91">
      <w:pPr>
        <w:ind w:left="360"/>
        <w:jc w:val="both"/>
      </w:pPr>
      <w:r>
        <w:tab/>
      </w:r>
      <w:r>
        <w:tab/>
      </w:r>
      <w:r>
        <w:tab/>
      </w:r>
      <w:r>
        <w:tab/>
      </w:r>
      <w:r>
        <w:tab/>
        <w:t>11   21</w:t>
      </w:r>
    </w:p>
    <w:p w14:paraId="4C39105E" w14:textId="7B81C85E" w:rsidR="004E4C91" w:rsidRDefault="004E4C91" w:rsidP="004E4C91">
      <w:pPr>
        <w:ind w:left="360"/>
        <w:jc w:val="both"/>
      </w:pPr>
      <w:r>
        <w:tab/>
      </w:r>
      <w:r>
        <w:tab/>
      </w:r>
      <w:r>
        <w:tab/>
      </w:r>
      <w:r>
        <w:tab/>
      </w:r>
      <w:r>
        <w:tab/>
        <w:t xml:space="preserve">11   </w:t>
      </w:r>
      <w:r w:rsidR="000869A7">
        <w:t>3 21</w:t>
      </w:r>
    </w:p>
    <w:p w14:paraId="18722DFD" w14:textId="47CAE2B7" w:rsidR="004E4C91" w:rsidRDefault="004E4C91" w:rsidP="004E4C91">
      <w:pPr>
        <w:ind w:left="360"/>
        <w:jc w:val="both"/>
      </w:pPr>
      <w:r>
        <w:tab/>
      </w:r>
      <w:r>
        <w:tab/>
      </w:r>
      <w:r>
        <w:tab/>
      </w:r>
      <w:r>
        <w:tab/>
      </w:r>
      <w:r>
        <w:tab/>
      </w:r>
    </w:p>
    <w:p w14:paraId="0AC63E3F" w14:textId="77777777" w:rsidR="00D52C0E" w:rsidRPr="0017010E" w:rsidRDefault="00D52C0E" w:rsidP="000C7741">
      <w:pPr>
        <w:pStyle w:val="Heading2"/>
        <w:jc w:val="both"/>
        <w:rPr>
          <w:rFonts w:ascii="Times New Roman" w:hAnsi="Times New Roman" w:cs="Times New Roman"/>
          <w:bCs/>
          <w:color w:val="auto"/>
          <w:sz w:val="28"/>
          <w:szCs w:val="28"/>
        </w:rPr>
      </w:pPr>
    </w:p>
    <w:sectPr w:rsidR="00D52C0E" w:rsidRPr="0017010E" w:rsidSect="00FF53B8">
      <w:footerReference w:type="default" r:id="rId7"/>
      <w:pgSz w:w="11909" w:h="16834" w:code="9"/>
      <w:pgMar w:top="1440" w:right="1080" w:bottom="1440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F6E77D" w14:textId="77777777" w:rsidR="003E7915" w:rsidRDefault="003E7915">
      <w:r>
        <w:separator/>
      </w:r>
    </w:p>
  </w:endnote>
  <w:endnote w:type="continuationSeparator" w:id="0">
    <w:p w14:paraId="49DA6B82" w14:textId="77777777" w:rsidR="003E7915" w:rsidRDefault="003E79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23DDB6" w14:textId="77777777" w:rsidR="00471C27" w:rsidRPr="00283DB3" w:rsidRDefault="00471C27">
    <w:pPr>
      <w:pStyle w:val="Footer"/>
      <w:rPr>
        <w:snapToGrid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A8BA54" w14:textId="77777777" w:rsidR="003E7915" w:rsidRDefault="003E7915">
      <w:r>
        <w:separator/>
      </w:r>
    </w:p>
  </w:footnote>
  <w:footnote w:type="continuationSeparator" w:id="0">
    <w:p w14:paraId="1B37298F" w14:textId="77777777" w:rsidR="003E7915" w:rsidRDefault="003E79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707A1"/>
    <w:multiLevelType w:val="hybridMultilevel"/>
    <w:tmpl w:val="08504032"/>
    <w:lvl w:ilvl="0" w:tplc="8B5CAB66">
      <w:start w:val="1"/>
      <w:numFmt w:val="lowerLetter"/>
      <w:lvlText w:val="%1."/>
      <w:lvlJc w:val="left"/>
      <w:pPr>
        <w:ind w:left="2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30" w:hanging="360"/>
      </w:pPr>
    </w:lvl>
    <w:lvl w:ilvl="2" w:tplc="0409001B" w:tentative="1">
      <w:start w:val="1"/>
      <w:numFmt w:val="lowerRoman"/>
      <w:lvlText w:val="%3."/>
      <w:lvlJc w:val="right"/>
      <w:pPr>
        <w:ind w:left="1650" w:hanging="180"/>
      </w:pPr>
    </w:lvl>
    <w:lvl w:ilvl="3" w:tplc="0409000F" w:tentative="1">
      <w:start w:val="1"/>
      <w:numFmt w:val="decimal"/>
      <w:lvlText w:val="%4."/>
      <w:lvlJc w:val="left"/>
      <w:pPr>
        <w:ind w:left="2370" w:hanging="360"/>
      </w:pPr>
    </w:lvl>
    <w:lvl w:ilvl="4" w:tplc="04090019" w:tentative="1">
      <w:start w:val="1"/>
      <w:numFmt w:val="lowerLetter"/>
      <w:lvlText w:val="%5."/>
      <w:lvlJc w:val="left"/>
      <w:pPr>
        <w:ind w:left="3090" w:hanging="360"/>
      </w:pPr>
    </w:lvl>
    <w:lvl w:ilvl="5" w:tplc="0409001B" w:tentative="1">
      <w:start w:val="1"/>
      <w:numFmt w:val="lowerRoman"/>
      <w:lvlText w:val="%6."/>
      <w:lvlJc w:val="right"/>
      <w:pPr>
        <w:ind w:left="3810" w:hanging="180"/>
      </w:pPr>
    </w:lvl>
    <w:lvl w:ilvl="6" w:tplc="0409000F" w:tentative="1">
      <w:start w:val="1"/>
      <w:numFmt w:val="decimal"/>
      <w:lvlText w:val="%7."/>
      <w:lvlJc w:val="left"/>
      <w:pPr>
        <w:ind w:left="4530" w:hanging="360"/>
      </w:pPr>
    </w:lvl>
    <w:lvl w:ilvl="7" w:tplc="04090019" w:tentative="1">
      <w:start w:val="1"/>
      <w:numFmt w:val="lowerLetter"/>
      <w:lvlText w:val="%8."/>
      <w:lvlJc w:val="left"/>
      <w:pPr>
        <w:ind w:left="5250" w:hanging="360"/>
      </w:pPr>
    </w:lvl>
    <w:lvl w:ilvl="8" w:tplc="0409001B" w:tentative="1">
      <w:start w:val="1"/>
      <w:numFmt w:val="lowerRoman"/>
      <w:lvlText w:val="%9."/>
      <w:lvlJc w:val="right"/>
      <w:pPr>
        <w:ind w:left="5970" w:hanging="180"/>
      </w:pPr>
    </w:lvl>
  </w:abstractNum>
  <w:abstractNum w:abstractNumId="1" w15:restartNumberingAfterBreak="0">
    <w:nsid w:val="05F7756F"/>
    <w:multiLevelType w:val="hybridMultilevel"/>
    <w:tmpl w:val="28FCA8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AF1FF9"/>
    <w:multiLevelType w:val="hybridMultilevel"/>
    <w:tmpl w:val="B37E89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9573B"/>
    <w:multiLevelType w:val="hybridMultilevel"/>
    <w:tmpl w:val="50564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16385B"/>
    <w:multiLevelType w:val="hybridMultilevel"/>
    <w:tmpl w:val="3BB60812"/>
    <w:lvl w:ilvl="0" w:tplc="DA2AF9A0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0F945985"/>
    <w:multiLevelType w:val="hybridMultilevel"/>
    <w:tmpl w:val="9946A8CC"/>
    <w:lvl w:ilvl="0" w:tplc="42AC35C6">
      <w:start w:val="1"/>
      <w:numFmt w:val="lowerRoman"/>
      <w:lvlText w:val="%1."/>
      <w:lvlJc w:val="righ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A301B9"/>
    <w:multiLevelType w:val="hybridMultilevel"/>
    <w:tmpl w:val="5896009A"/>
    <w:lvl w:ilvl="0" w:tplc="60D2CF4E">
      <w:start w:val="2016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680BF9"/>
    <w:multiLevelType w:val="hybridMultilevel"/>
    <w:tmpl w:val="FEBC121E"/>
    <w:lvl w:ilvl="0" w:tplc="EE105A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953A6E"/>
    <w:multiLevelType w:val="hybridMultilevel"/>
    <w:tmpl w:val="89FAE1FC"/>
    <w:lvl w:ilvl="0" w:tplc="1EDC54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863BC0"/>
    <w:multiLevelType w:val="hybridMultilevel"/>
    <w:tmpl w:val="CD4EB232"/>
    <w:lvl w:ilvl="0" w:tplc="9DB482B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5353FC"/>
    <w:multiLevelType w:val="hybridMultilevel"/>
    <w:tmpl w:val="055253AC"/>
    <w:lvl w:ilvl="0" w:tplc="EE105A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9AE50F5"/>
    <w:multiLevelType w:val="hybridMultilevel"/>
    <w:tmpl w:val="F9F266DA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A301E00"/>
    <w:multiLevelType w:val="hybridMultilevel"/>
    <w:tmpl w:val="759C7A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EE2943"/>
    <w:multiLevelType w:val="hybridMultilevel"/>
    <w:tmpl w:val="31CE3B8A"/>
    <w:lvl w:ilvl="0" w:tplc="EA2C48C6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04A26E4"/>
    <w:multiLevelType w:val="hybridMultilevel"/>
    <w:tmpl w:val="2654D9E6"/>
    <w:lvl w:ilvl="0" w:tplc="4BC418D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2307EB8"/>
    <w:multiLevelType w:val="hybridMultilevel"/>
    <w:tmpl w:val="3C2272D8"/>
    <w:lvl w:ilvl="0" w:tplc="EE105A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C866BC"/>
    <w:multiLevelType w:val="hybridMultilevel"/>
    <w:tmpl w:val="023C376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6F3EE2"/>
    <w:multiLevelType w:val="hybridMultilevel"/>
    <w:tmpl w:val="EBDA916E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602553F"/>
    <w:multiLevelType w:val="hybridMultilevel"/>
    <w:tmpl w:val="74E4E1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8E3DB1"/>
    <w:multiLevelType w:val="hybridMultilevel"/>
    <w:tmpl w:val="4AF87D7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F5E6305"/>
    <w:multiLevelType w:val="hybridMultilevel"/>
    <w:tmpl w:val="13B8E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49752E"/>
    <w:multiLevelType w:val="hybridMultilevel"/>
    <w:tmpl w:val="501CBE40"/>
    <w:lvl w:ilvl="0" w:tplc="92AA17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E171B8"/>
    <w:multiLevelType w:val="hybridMultilevel"/>
    <w:tmpl w:val="685E7F72"/>
    <w:lvl w:ilvl="0" w:tplc="579213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F1D71F3"/>
    <w:multiLevelType w:val="hybridMultilevel"/>
    <w:tmpl w:val="7668EA1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F722645"/>
    <w:multiLevelType w:val="hybridMultilevel"/>
    <w:tmpl w:val="C4BCD5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767C4E"/>
    <w:multiLevelType w:val="hybridMultilevel"/>
    <w:tmpl w:val="E2E61B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AF79B3"/>
    <w:multiLevelType w:val="hybridMultilevel"/>
    <w:tmpl w:val="358E07BA"/>
    <w:lvl w:ilvl="0" w:tplc="7BEC7AC4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56E5142"/>
    <w:multiLevelType w:val="hybridMultilevel"/>
    <w:tmpl w:val="646AC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6"/>
  </w:num>
  <w:num w:numId="3">
    <w:abstractNumId w:val="24"/>
  </w:num>
  <w:num w:numId="4">
    <w:abstractNumId w:val="12"/>
  </w:num>
  <w:num w:numId="5">
    <w:abstractNumId w:val="17"/>
  </w:num>
  <w:num w:numId="6">
    <w:abstractNumId w:val="9"/>
  </w:num>
  <w:num w:numId="7">
    <w:abstractNumId w:val="2"/>
  </w:num>
  <w:num w:numId="8">
    <w:abstractNumId w:val="19"/>
  </w:num>
  <w:num w:numId="9">
    <w:abstractNumId w:val="6"/>
  </w:num>
  <w:num w:numId="10">
    <w:abstractNumId w:val="20"/>
  </w:num>
  <w:num w:numId="11">
    <w:abstractNumId w:val="1"/>
  </w:num>
  <w:num w:numId="12">
    <w:abstractNumId w:val="26"/>
  </w:num>
  <w:num w:numId="13">
    <w:abstractNumId w:val="3"/>
  </w:num>
  <w:num w:numId="14">
    <w:abstractNumId w:val="18"/>
  </w:num>
  <w:num w:numId="15">
    <w:abstractNumId w:val="14"/>
  </w:num>
  <w:num w:numId="16">
    <w:abstractNumId w:val="27"/>
  </w:num>
  <w:num w:numId="17">
    <w:abstractNumId w:val="11"/>
  </w:num>
  <w:num w:numId="18">
    <w:abstractNumId w:val="13"/>
  </w:num>
  <w:num w:numId="19">
    <w:abstractNumId w:val="21"/>
  </w:num>
  <w:num w:numId="20">
    <w:abstractNumId w:val="8"/>
  </w:num>
  <w:num w:numId="21">
    <w:abstractNumId w:val="15"/>
  </w:num>
  <w:num w:numId="22">
    <w:abstractNumId w:val="7"/>
  </w:num>
  <w:num w:numId="23">
    <w:abstractNumId w:val="10"/>
  </w:num>
  <w:num w:numId="24">
    <w:abstractNumId w:val="4"/>
  </w:num>
  <w:num w:numId="25">
    <w:abstractNumId w:val="0"/>
  </w:num>
  <w:num w:numId="26">
    <w:abstractNumId w:val="22"/>
  </w:num>
  <w:num w:numId="27">
    <w:abstractNumId w:val="23"/>
  </w:num>
  <w:num w:numId="28">
    <w:abstractNumId w:val="2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efaultTabStop w:val="720"/>
  <w:doNotHyphenateCaps/>
  <w:drawingGridHorizontalSpacing w:val="12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zNjE3sLQ0NLc0MrFU0lEKTi0uzszPAymwrAUA10ezqiwAAAA="/>
  </w:docVars>
  <w:rsids>
    <w:rsidRoot w:val="00ED7208"/>
    <w:rsid w:val="00003C54"/>
    <w:rsid w:val="000133CB"/>
    <w:rsid w:val="0002060D"/>
    <w:rsid w:val="000260A1"/>
    <w:rsid w:val="00030CC1"/>
    <w:rsid w:val="00053FBD"/>
    <w:rsid w:val="000656F1"/>
    <w:rsid w:val="0007100D"/>
    <w:rsid w:val="00074699"/>
    <w:rsid w:val="00077310"/>
    <w:rsid w:val="00081F4F"/>
    <w:rsid w:val="000869A7"/>
    <w:rsid w:val="000B0DDC"/>
    <w:rsid w:val="000B57AF"/>
    <w:rsid w:val="000B5EB9"/>
    <w:rsid w:val="000C30F5"/>
    <w:rsid w:val="000C3716"/>
    <w:rsid w:val="000C7741"/>
    <w:rsid w:val="000C7A1B"/>
    <w:rsid w:val="000D14E6"/>
    <w:rsid w:val="000D713A"/>
    <w:rsid w:val="000E15D3"/>
    <w:rsid w:val="000E188C"/>
    <w:rsid w:val="000E3E0A"/>
    <w:rsid w:val="000E3E40"/>
    <w:rsid w:val="000E7B62"/>
    <w:rsid w:val="00103D2F"/>
    <w:rsid w:val="00110A83"/>
    <w:rsid w:val="00112A30"/>
    <w:rsid w:val="001133C6"/>
    <w:rsid w:val="0011774D"/>
    <w:rsid w:val="001278E3"/>
    <w:rsid w:val="00135CE2"/>
    <w:rsid w:val="00150C71"/>
    <w:rsid w:val="001539B9"/>
    <w:rsid w:val="00156D28"/>
    <w:rsid w:val="00161F0A"/>
    <w:rsid w:val="001629B4"/>
    <w:rsid w:val="001661A5"/>
    <w:rsid w:val="0017010E"/>
    <w:rsid w:val="00170551"/>
    <w:rsid w:val="001727A7"/>
    <w:rsid w:val="00176137"/>
    <w:rsid w:val="00183FBA"/>
    <w:rsid w:val="001877B4"/>
    <w:rsid w:val="00187D30"/>
    <w:rsid w:val="001904F4"/>
    <w:rsid w:val="00190530"/>
    <w:rsid w:val="001969E9"/>
    <w:rsid w:val="001A3A96"/>
    <w:rsid w:val="001C2074"/>
    <w:rsid w:val="001C773D"/>
    <w:rsid w:val="001E0405"/>
    <w:rsid w:val="001E3239"/>
    <w:rsid w:val="001E554D"/>
    <w:rsid w:val="001E55A8"/>
    <w:rsid w:val="001E6CF3"/>
    <w:rsid w:val="001E710B"/>
    <w:rsid w:val="001F196B"/>
    <w:rsid w:val="001F5DBC"/>
    <w:rsid w:val="001F7FC0"/>
    <w:rsid w:val="00203AD6"/>
    <w:rsid w:val="0021070B"/>
    <w:rsid w:val="002156D6"/>
    <w:rsid w:val="002221BC"/>
    <w:rsid w:val="002256AB"/>
    <w:rsid w:val="00232F4F"/>
    <w:rsid w:val="00237ACE"/>
    <w:rsid w:val="00241846"/>
    <w:rsid w:val="00242946"/>
    <w:rsid w:val="00243CC8"/>
    <w:rsid w:val="002451D6"/>
    <w:rsid w:val="00247F58"/>
    <w:rsid w:val="00251163"/>
    <w:rsid w:val="00251B9E"/>
    <w:rsid w:val="002530E7"/>
    <w:rsid w:val="00257027"/>
    <w:rsid w:val="0026209F"/>
    <w:rsid w:val="00266935"/>
    <w:rsid w:val="00271608"/>
    <w:rsid w:val="00271BF8"/>
    <w:rsid w:val="00281C15"/>
    <w:rsid w:val="00283DB3"/>
    <w:rsid w:val="002913FB"/>
    <w:rsid w:val="00293A8E"/>
    <w:rsid w:val="002970CB"/>
    <w:rsid w:val="002A09F3"/>
    <w:rsid w:val="002A3DB2"/>
    <w:rsid w:val="002A7B6D"/>
    <w:rsid w:val="002B323E"/>
    <w:rsid w:val="002B4280"/>
    <w:rsid w:val="002B7899"/>
    <w:rsid w:val="002C4986"/>
    <w:rsid w:val="002C5387"/>
    <w:rsid w:val="002C6A7B"/>
    <w:rsid w:val="002D1AF5"/>
    <w:rsid w:val="002D3AE9"/>
    <w:rsid w:val="002D4CA8"/>
    <w:rsid w:val="002D6339"/>
    <w:rsid w:val="002D7FC0"/>
    <w:rsid w:val="002E0C9E"/>
    <w:rsid w:val="002E672F"/>
    <w:rsid w:val="002F080A"/>
    <w:rsid w:val="002F6E16"/>
    <w:rsid w:val="0030090B"/>
    <w:rsid w:val="003065EE"/>
    <w:rsid w:val="00314006"/>
    <w:rsid w:val="00315369"/>
    <w:rsid w:val="00316276"/>
    <w:rsid w:val="003164E8"/>
    <w:rsid w:val="00334C21"/>
    <w:rsid w:val="003379E0"/>
    <w:rsid w:val="00341FF3"/>
    <w:rsid w:val="0036069C"/>
    <w:rsid w:val="00362D3B"/>
    <w:rsid w:val="00363B77"/>
    <w:rsid w:val="00367199"/>
    <w:rsid w:val="00374D25"/>
    <w:rsid w:val="00376622"/>
    <w:rsid w:val="00385D3F"/>
    <w:rsid w:val="003910BB"/>
    <w:rsid w:val="003970EF"/>
    <w:rsid w:val="0039749B"/>
    <w:rsid w:val="003A0AD8"/>
    <w:rsid w:val="003A1E17"/>
    <w:rsid w:val="003B417D"/>
    <w:rsid w:val="003B5219"/>
    <w:rsid w:val="003B5631"/>
    <w:rsid w:val="003B70D2"/>
    <w:rsid w:val="003B7A64"/>
    <w:rsid w:val="003C44A5"/>
    <w:rsid w:val="003C71EE"/>
    <w:rsid w:val="003D27E6"/>
    <w:rsid w:val="003D5F51"/>
    <w:rsid w:val="003E3597"/>
    <w:rsid w:val="003E3922"/>
    <w:rsid w:val="003E4FFB"/>
    <w:rsid w:val="003E7915"/>
    <w:rsid w:val="003F0DCF"/>
    <w:rsid w:val="003F0E47"/>
    <w:rsid w:val="003F3CF4"/>
    <w:rsid w:val="0041390A"/>
    <w:rsid w:val="00427A4D"/>
    <w:rsid w:val="00431DE4"/>
    <w:rsid w:val="004341E2"/>
    <w:rsid w:val="00444E0D"/>
    <w:rsid w:val="0045501A"/>
    <w:rsid w:val="004637B5"/>
    <w:rsid w:val="00464F53"/>
    <w:rsid w:val="00471C27"/>
    <w:rsid w:val="004720C8"/>
    <w:rsid w:val="004754C9"/>
    <w:rsid w:val="0048367F"/>
    <w:rsid w:val="00495044"/>
    <w:rsid w:val="004966B2"/>
    <w:rsid w:val="004C2B00"/>
    <w:rsid w:val="004C33E6"/>
    <w:rsid w:val="004C6ED6"/>
    <w:rsid w:val="004C7AE5"/>
    <w:rsid w:val="004C7F48"/>
    <w:rsid w:val="004D0BE4"/>
    <w:rsid w:val="004D32DF"/>
    <w:rsid w:val="004D3FF5"/>
    <w:rsid w:val="004D5203"/>
    <w:rsid w:val="004E4C91"/>
    <w:rsid w:val="004E6A9A"/>
    <w:rsid w:val="004E7D2D"/>
    <w:rsid w:val="004F1BA2"/>
    <w:rsid w:val="004F40E5"/>
    <w:rsid w:val="004F4DE7"/>
    <w:rsid w:val="004F58C9"/>
    <w:rsid w:val="00500ED4"/>
    <w:rsid w:val="00501AED"/>
    <w:rsid w:val="00512192"/>
    <w:rsid w:val="00521DAA"/>
    <w:rsid w:val="00523892"/>
    <w:rsid w:val="00525A71"/>
    <w:rsid w:val="0052676C"/>
    <w:rsid w:val="00527324"/>
    <w:rsid w:val="005343A4"/>
    <w:rsid w:val="00543B6C"/>
    <w:rsid w:val="00552D5C"/>
    <w:rsid w:val="0056445B"/>
    <w:rsid w:val="0056629E"/>
    <w:rsid w:val="005663E9"/>
    <w:rsid w:val="00574545"/>
    <w:rsid w:val="005821C3"/>
    <w:rsid w:val="00587FE9"/>
    <w:rsid w:val="00593999"/>
    <w:rsid w:val="0059763C"/>
    <w:rsid w:val="005A3309"/>
    <w:rsid w:val="005A69F8"/>
    <w:rsid w:val="005B15C1"/>
    <w:rsid w:val="005B4DD8"/>
    <w:rsid w:val="005D6BFF"/>
    <w:rsid w:val="005E3651"/>
    <w:rsid w:val="005E385E"/>
    <w:rsid w:val="005E40E8"/>
    <w:rsid w:val="005F03C5"/>
    <w:rsid w:val="005F2879"/>
    <w:rsid w:val="005F389D"/>
    <w:rsid w:val="005F51D8"/>
    <w:rsid w:val="00603C10"/>
    <w:rsid w:val="00607939"/>
    <w:rsid w:val="00616845"/>
    <w:rsid w:val="006210BA"/>
    <w:rsid w:val="006218BF"/>
    <w:rsid w:val="00622507"/>
    <w:rsid w:val="00622BBD"/>
    <w:rsid w:val="00622E0F"/>
    <w:rsid w:val="006233CF"/>
    <w:rsid w:val="0062702E"/>
    <w:rsid w:val="00630DEB"/>
    <w:rsid w:val="006342D4"/>
    <w:rsid w:val="00634B13"/>
    <w:rsid w:val="00637E44"/>
    <w:rsid w:val="006402A7"/>
    <w:rsid w:val="00647AD8"/>
    <w:rsid w:val="0067391B"/>
    <w:rsid w:val="0067779F"/>
    <w:rsid w:val="00681DF2"/>
    <w:rsid w:val="00683832"/>
    <w:rsid w:val="00684681"/>
    <w:rsid w:val="00697F24"/>
    <w:rsid w:val="006A0C8F"/>
    <w:rsid w:val="006A30BE"/>
    <w:rsid w:val="006B1FA3"/>
    <w:rsid w:val="006B5098"/>
    <w:rsid w:val="006B5B72"/>
    <w:rsid w:val="006C376B"/>
    <w:rsid w:val="006C3F67"/>
    <w:rsid w:val="006D7545"/>
    <w:rsid w:val="006E5F93"/>
    <w:rsid w:val="006F3841"/>
    <w:rsid w:val="006F448C"/>
    <w:rsid w:val="006F4C6E"/>
    <w:rsid w:val="006F62E2"/>
    <w:rsid w:val="00700098"/>
    <w:rsid w:val="00714A95"/>
    <w:rsid w:val="007217F8"/>
    <w:rsid w:val="007365DF"/>
    <w:rsid w:val="00737653"/>
    <w:rsid w:val="007420CE"/>
    <w:rsid w:val="0074582F"/>
    <w:rsid w:val="00750A6D"/>
    <w:rsid w:val="007510BD"/>
    <w:rsid w:val="00751BEF"/>
    <w:rsid w:val="007604A4"/>
    <w:rsid w:val="00761955"/>
    <w:rsid w:val="00767814"/>
    <w:rsid w:val="00771680"/>
    <w:rsid w:val="00776FBC"/>
    <w:rsid w:val="007A1FDB"/>
    <w:rsid w:val="007A3EE6"/>
    <w:rsid w:val="007A7C6C"/>
    <w:rsid w:val="007B0A8C"/>
    <w:rsid w:val="007C1ED6"/>
    <w:rsid w:val="007C3EB8"/>
    <w:rsid w:val="007C59D5"/>
    <w:rsid w:val="007C71AF"/>
    <w:rsid w:val="007D4096"/>
    <w:rsid w:val="007D5551"/>
    <w:rsid w:val="007D69A9"/>
    <w:rsid w:val="007E0766"/>
    <w:rsid w:val="007E106E"/>
    <w:rsid w:val="007E29C2"/>
    <w:rsid w:val="007E7100"/>
    <w:rsid w:val="007F387B"/>
    <w:rsid w:val="007F7CE2"/>
    <w:rsid w:val="0080606C"/>
    <w:rsid w:val="0081642E"/>
    <w:rsid w:val="00816B15"/>
    <w:rsid w:val="008218FE"/>
    <w:rsid w:val="008237A4"/>
    <w:rsid w:val="00823F51"/>
    <w:rsid w:val="0082542C"/>
    <w:rsid w:val="00826044"/>
    <w:rsid w:val="00826768"/>
    <w:rsid w:val="0083014A"/>
    <w:rsid w:val="00832525"/>
    <w:rsid w:val="00835045"/>
    <w:rsid w:val="0084526E"/>
    <w:rsid w:val="008466B6"/>
    <w:rsid w:val="00862B71"/>
    <w:rsid w:val="00876671"/>
    <w:rsid w:val="00877620"/>
    <w:rsid w:val="0087771E"/>
    <w:rsid w:val="00877760"/>
    <w:rsid w:val="00892911"/>
    <w:rsid w:val="0089654D"/>
    <w:rsid w:val="008A43AD"/>
    <w:rsid w:val="008B4C47"/>
    <w:rsid w:val="008B4E28"/>
    <w:rsid w:val="008D72C3"/>
    <w:rsid w:val="008E0364"/>
    <w:rsid w:val="008E5B3E"/>
    <w:rsid w:val="008E6BE0"/>
    <w:rsid w:val="008F0700"/>
    <w:rsid w:val="008F1238"/>
    <w:rsid w:val="008F41DF"/>
    <w:rsid w:val="008F4A29"/>
    <w:rsid w:val="00927ADE"/>
    <w:rsid w:val="00932056"/>
    <w:rsid w:val="00932A2F"/>
    <w:rsid w:val="00934641"/>
    <w:rsid w:val="00934DBA"/>
    <w:rsid w:val="009361F7"/>
    <w:rsid w:val="0094146A"/>
    <w:rsid w:val="00946BE5"/>
    <w:rsid w:val="009506AB"/>
    <w:rsid w:val="0095418F"/>
    <w:rsid w:val="009545A5"/>
    <w:rsid w:val="00963669"/>
    <w:rsid w:val="00973F2D"/>
    <w:rsid w:val="009770D2"/>
    <w:rsid w:val="00977F5B"/>
    <w:rsid w:val="0098039C"/>
    <w:rsid w:val="009846E2"/>
    <w:rsid w:val="009851D2"/>
    <w:rsid w:val="00996A43"/>
    <w:rsid w:val="00997849"/>
    <w:rsid w:val="009A089B"/>
    <w:rsid w:val="009A0F8B"/>
    <w:rsid w:val="009A6085"/>
    <w:rsid w:val="009B0F39"/>
    <w:rsid w:val="009B6C48"/>
    <w:rsid w:val="009C1470"/>
    <w:rsid w:val="009C3D4F"/>
    <w:rsid w:val="009D35CC"/>
    <w:rsid w:val="009D4DF6"/>
    <w:rsid w:val="009D6243"/>
    <w:rsid w:val="009D68F0"/>
    <w:rsid w:val="009E6E46"/>
    <w:rsid w:val="009E702C"/>
    <w:rsid w:val="009F0CBE"/>
    <w:rsid w:val="009F30A7"/>
    <w:rsid w:val="00A14CB0"/>
    <w:rsid w:val="00A216EE"/>
    <w:rsid w:val="00A2465D"/>
    <w:rsid w:val="00A2586A"/>
    <w:rsid w:val="00A27258"/>
    <w:rsid w:val="00A30168"/>
    <w:rsid w:val="00A31CC5"/>
    <w:rsid w:val="00A33F6E"/>
    <w:rsid w:val="00A4289D"/>
    <w:rsid w:val="00A456A2"/>
    <w:rsid w:val="00A5106E"/>
    <w:rsid w:val="00A62CF9"/>
    <w:rsid w:val="00A64129"/>
    <w:rsid w:val="00A65BB1"/>
    <w:rsid w:val="00A7259F"/>
    <w:rsid w:val="00A74309"/>
    <w:rsid w:val="00A910ED"/>
    <w:rsid w:val="00A924E1"/>
    <w:rsid w:val="00AA368C"/>
    <w:rsid w:val="00AA46E7"/>
    <w:rsid w:val="00AA6974"/>
    <w:rsid w:val="00AB3184"/>
    <w:rsid w:val="00AB525A"/>
    <w:rsid w:val="00AB7F0B"/>
    <w:rsid w:val="00AC5CD7"/>
    <w:rsid w:val="00AD13F6"/>
    <w:rsid w:val="00AD51C9"/>
    <w:rsid w:val="00AD5650"/>
    <w:rsid w:val="00AD633A"/>
    <w:rsid w:val="00AE4E6F"/>
    <w:rsid w:val="00AE768B"/>
    <w:rsid w:val="00AE79C0"/>
    <w:rsid w:val="00AF3041"/>
    <w:rsid w:val="00AF4530"/>
    <w:rsid w:val="00AF7EC8"/>
    <w:rsid w:val="00B0059B"/>
    <w:rsid w:val="00B03BF7"/>
    <w:rsid w:val="00B03CC2"/>
    <w:rsid w:val="00B055C4"/>
    <w:rsid w:val="00B0571C"/>
    <w:rsid w:val="00B12EF8"/>
    <w:rsid w:val="00B13064"/>
    <w:rsid w:val="00B20699"/>
    <w:rsid w:val="00B22B64"/>
    <w:rsid w:val="00B230FC"/>
    <w:rsid w:val="00B23B2A"/>
    <w:rsid w:val="00B26146"/>
    <w:rsid w:val="00B27AEA"/>
    <w:rsid w:val="00B27FCD"/>
    <w:rsid w:val="00B30FA1"/>
    <w:rsid w:val="00B3445F"/>
    <w:rsid w:val="00B35EEA"/>
    <w:rsid w:val="00B375A9"/>
    <w:rsid w:val="00B405E8"/>
    <w:rsid w:val="00B40999"/>
    <w:rsid w:val="00B417E4"/>
    <w:rsid w:val="00B501EC"/>
    <w:rsid w:val="00B5258B"/>
    <w:rsid w:val="00B74604"/>
    <w:rsid w:val="00B8328E"/>
    <w:rsid w:val="00B9244A"/>
    <w:rsid w:val="00BA226D"/>
    <w:rsid w:val="00BB526A"/>
    <w:rsid w:val="00BC6A27"/>
    <w:rsid w:val="00BD18F5"/>
    <w:rsid w:val="00BD2E22"/>
    <w:rsid w:val="00BF6E8A"/>
    <w:rsid w:val="00BF7068"/>
    <w:rsid w:val="00BF7D81"/>
    <w:rsid w:val="00C04789"/>
    <w:rsid w:val="00C04D4B"/>
    <w:rsid w:val="00C04F7C"/>
    <w:rsid w:val="00C25574"/>
    <w:rsid w:val="00C33619"/>
    <w:rsid w:val="00C33D75"/>
    <w:rsid w:val="00C36B8B"/>
    <w:rsid w:val="00C50019"/>
    <w:rsid w:val="00C630C6"/>
    <w:rsid w:val="00C653D9"/>
    <w:rsid w:val="00C662FC"/>
    <w:rsid w:val="00C729E2"/>
    <w:rsid w:val="00C72B85"/>
    <w:rsid w:val="00C8036F"/>
    <w:rsid w:val="00C82656"/>
    <w:rsid w:val="00C828F5"/>
    <w:rsid w:val="00C8491D"/>
    <w:rsid w:val="00C85D5C"/>
    <w:rsid w:val="00C938FD"/>
    <w:rsid w:val="00C96E72"/>
    <w:rsid w:val="00CA0B38"/>
    <w:rsid w:val="00CA4413"/>
    <w:rsid w:val="00CB2ADD"/>
    <w:rsid w:val="00CB537D"/>
    <w:rsid w:val="00CC0A2C"/>
    <w:rsid w:val="00CC148F"/>
    <w:rsid w:val="00CC5ABC"/>
    <w:rsid w:val="00CD48C2"/>
    <w:rsid w:val="00CD54E5"/>
    <w:rsid w:val="00CD5759"/>
    <w:rsid w:val="00CD6AE7"/>
    <w:rsid w:val="00CD7DF9"/>
    <w:rsid w:val="00CE15FE"/>
    <w:rsid w:val="00CE5A85"/>
    <w:rsid w:val="00CE71E1"/>
    <w:rsid w:val="00CF0D21"/>
    <w:rsid w:val="00CF5F47"/>
    <w:rsid w:val="00CF63E6"/>
    <w:rsid w:val="00CF6865"/>
    <w:rsid w:val="00CF7A61"/>
    <w:rsid w:val="00D0079C"/>
    <w:rsid w:val="00D0501A"/>
    <w:rsid w:val="00D115BB"/>
    <w:rsid w:val="00D130F0"/>
    <w:rsid w:val="00D14624"/>
    <w:rsid w:val="00D16D36"/>
    <w:rsid w:val="00D22B49"/>
    <w:rsid w:val="00D22C05"/>
    <w:rsid w:val="00D52169"/>
    <w:rsid w:val="00D52C0E"/>
    <w:rsid w:val="00D54569"/>
    <w:rsid w:val="00D64120"/>
    <w:rsid w:val="00D65CC9"/>
    <w:rsid w:val="00D76889"/>
    <w:rsid w:val="00D8236D"/>
    <w:rsid w:val="00D8388F"/>
    <w:rsid w:val="00D84F5E"/>
    <w:rsid w:val="00D91929"/>
    <w:rsid w:val="00D93022"/>
    <w:rsid w:val="00D937E2"/>
    <w:rsid w:val="00D96D97"/>
    <w:rsid w:val="00DA2CE7"/>
    <w:rsid w:val="00DA4697"/>
    <w:rsid w:val="00DC719B"/>
    <w:rsid w:val="00DC7EBB"/>
    <w:rsid w:val="00DD30D3"/>
    <w:rsid w:val="00DD5C65"/>
    <w:rsid w:val="00DE1B59"/>
    <w:rsid w:val="00DE4F2F"/>
    <w:rsid w:val="00DE6769"/>
    <w:rsid w:val="00DF0093"/>
    <w:rsid w:val="00DF1B06"/>
    <w:rsid w:val="00DF7481"/>
    <w:rsid w:val="00E0765F"/>
    <w:rsid w:val="00E1523A"/>
    <w:rsid w:val="00E15717"/>
    <w:rsid w:val="00E163C1"/>
    <w:rsid w:val="00E23050"/>
    <w:rsid w:val="00E23115"/>
    <w:rsid w:val="00E3300F"/>
    <w:rsid w:val="00E36030"/>
    <w:rsid w:val="00E42550"/>
    <w:rsid w:val="00E56DA7"/>
    <w:rsid w:val="00E61C14"/>
    <w:rsid w:val="00E6272B"/>
    <w:rsid w:val="00E65319"/>
    <w:rsid w:val="00E67812"/>
    <w:rsid w:val="00E70401"/>
    <w:rsid w:val="00E8373A"/>
    <w:rsid w:val="00E83971"/>
    <w:rsid w:val="00E83B76"/>
    <w:rsid w:val="00E865A6"/>
    <w:rsid w:val="00E92EB4"/>
    <w:rsid w:val="00E93B25"/>
    <w:rsid w:val="00E97499"/>
    <w:rsid w:val="00E97A7E"/>
    <w:rsid w:val="00EA38C9"/>
    <w:rsid w:val="00EB2C8D"/>
    <w:rsid w:val="00EC11F1"/>
    <w:rsid w:val="00EC6EA0"/>
    <w:rsid w:val="00ED28F0"/>
    <w:rsid w:val="00ED7208"/>
    <w:rsid w:val="00EE14A4"/>
    <w:rsid w:val="00EE5E14"/>
    <w:rsid w:val="00EE7A74"/>
    <w:rsid w:val="00EF052F"/>
    <w:rsid w:val="00EF1941"/>
    <w:rsid w:val="00EF4585"/>
    <w:rsid w:val="00EF5105"/>
    <w:rsid w:val="00EF6DD7"/>
    <w:rsid w:val="00F01011"/>
    <w:rsid w:val="00F01B32"/>
    <w:rsid w:val="00F01B65"/>
    <w:rsid w:val="00F13651"/>
    <w:rsid w:val="00F13D21"/>
    <w:rsid w:val="00F215FD"/>
    <w:rsid w:val="00F240FD"/>
    <w:rsid w:val="00F241E6"/>
    <w:rsid w:val="00F30FCA"/>
    <w:rsid w:val="00F3670D"/>
    <w:rsid w:val="00F373EC"/>
    <w:rsid w:val="00F448C8"/>
    <w:rsid w:val="00F546A1"/>
    <w:rsid w:val="00F55FB7"/>
    <w:rsid w:val="00F622B7"/>
    <w:rsid w:val="00F65BC7"/>
    <w:rsid w:val="00F715B5"/>
    <w:rsid w:val="00F73AA9"/>
    <w:rsid w:val="00F759B5"/>
    <w:rsid w:val="00F775E9"/>
    <w:rsid w:val="00F80887"/>
    <w:rsid w:val="00F87F33"/>
    <w:rsid w:val="00F92076"/>
    <w:rsid w:val="00F93C95"/>
    <w:rsid w:val="00F94AC0"/>
    <w:rsid w:val="00F9550E"/>
    <w:rsid w:val="00F961FB"/>
    <w:rsid w:val="00FA2CAD"/>
    <w:rsid w:val="00FA4ADF"/>
    <w:rsid w:val="00FA572F"/>
    <w:rsid w:val="00FB23E0"/>
    <w:rsid w:val="00FB743E"/>
    <w:rsid w:val="00FC3527"/>
    <w:rsid w:val="00FE0D81"/>
    <w:rsid w:val="00FE4BAE"/>
    <w:rsid w:val="00FE7BDE"/>
    <w:rsid w:val="00FE7C31"/>
    <w:rsid w:val="00FF165C"/>
    <w:rsid w:val="00FF2C2F"/>
    <w:rsid w:val="00FF2E7E"/>
    <w:rsid w:val="00FF3BFC"/>
    <w:rsid w:val="00FF53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42"/>
    <o:shapelayout v:ext="edit">
      <o:idmap v:ext="edit" data="1"/>
      <o:rules v:ext="edit">
        <o:r id="V:Rule1" type="connector" idref="#_x0000_s1027"/>
        <o:r id="V:Rule2" type="connector" idref="#_x0000_s1028"/>
        <o:r id="V:Rule3" type="connector" idref="#_x0000_s1029"/>
        <o:r id="V:Rule4" type="connector" idref="#_x0000_s1030"/>
        <o:r id="V:Rule5" type="connector" idref="#_x0000_s1031"/>
        <o:r id="V:Rule6" type="connector" idref="#_x0000_s1032"/>
        <o:r id="V:Rule7" type="connector" idref="#_x0000_s1033"/>
        <o:r id="V:Rule8" type="connector" idref="#_x0000_s1034"/>
        <o:r id="V:Rule9" type="connector" idref="#_x0000_s1035"/>
        <o:r id="V:Rule10" type="connector" idref="#_x0000_s1036"/>
        <o:r id="V:Rule11" type="connector" idref="#_x0000_s1037"/>
        <o:r id="V:Rule12" type="connector" idref="#_x0000_s1038"/>
        <o:r id="V:Rule13" type="connector" idref="#_x0000_s1039"/>
        <o:r id="V:Rule14" type="connector" idref="#_x0000_s1040"/>
        <o:r id="V:Rule15" type="connector" idref="#_x0000_s1041"/>
      </o:rules>
    </o:shapelayout>
  </w:shapeDefaults>
  <w:decimalSymbol w:val="."/>
  <w:listSeparator w:val=","/>
  <w14:docId w14:val="6038BEF2"/>
  <w15:docId w15:val="{3C92667F-CD76-45E9-94E1-3AAD16011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300F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1D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55FB7"/>
    <w:pPr>
      <w:keepNext/>
      <w:outlineLvl w:val="2"/>
    </w:pPr>
    <w:rPr>
      <w:b/>
      <w:bCs/>
      <w:sz w:val="66"/>
      <w:szCs w:val="6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55FB7"/>
    <w:pPr>
      <w:keepNext/>
      <w:outlineLvl w:val="3"/>
    </w:pPr>
    <w:rPr>
      <w:b/>
      <w:bCs/>
      <w:sz w:val="56"/>
      <w:szCs w:val="56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55FB7"/>
    <w:pPr>
      <w:keepNext/>
      <w:outlineLvl w:val="4"/>
    </w:pPr>
    <w:rPr>
      <w:b/>
      <w:bCs/>
      <w:sz w:val="52"/>
      <w:szCs w:val="5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55FB7"/>
    <w:pPr>
      <w:keepNext/>
      <w:jc w:val="center"/>
      <w:outlineLvl w:val="5"/>
    </w:pPr>
    <w:rPr>
      <w:b/>
      <w:bCs/>
      <w:sz w:val="52"/>
      <w:szCs w:val="5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55FB7"/>
    <w:pPr>
      <w:keepNext/>
      <w:outlineLvl w:val="6"/>
    </w:pPr>
    <w:rPr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80A5B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0A5B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0A5B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0A5B"/>
    <w:rPr>
      <w:rFonts w:asciiTheme="minorHAnsi" w:eastAsiaTheme="minorEastAsia" w:hAnsiTheme="minorHAnsi" w:cstheme="min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0A5B"/>
    <w:rPr>
      <w:rFonts w:asciiTheme="minorHAnsi" w:eastAsiaTheme="minorEastAsia" w:hAnsiTheme="minorHAnsi" w:cstheme="minorBidi"/>
      <w:sz w:val="24"/>
      <w:szCs w:val="24"/>
    </w:rPr>
  </w:style>
  <w:style w:type="character" w:styleId="Hyperlink">
    <w:name w:val="Hyperlink"/>
    <w:basedOn w:val="DefaultParagraphFont"/>
    <w:uiPriority w:val="99"/>
    <w:rsid w:val="007C1ED6"/>
    <w:rPr>
      <w:color w:val="0000FF"/>
      <w:u w:val="single"/>
    </w:rPr>
  </w:style>
  <w:style w:type="paragraph" w:customStyle="1" w:styleId="h3">
    <w:name w:val="h3"/>
    <w:basedOn w:val="Normal"/>
    <w:uiPriority w:val="99"/>
    <w:rsid w:val="007C1ED6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rsid w:val="007C1ED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55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7C1ED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676C"/>
    <w:rPr>
      <w:sz w:val="24"/>
      <w:szCs w:val="24"/>
    </w:rPr>
  </w:style>
  <w:style w:type="table" w:styleId="TableGrid">
    <w:name w:val="Table Grid"/>
    <w:basedOn w:val="TableNormal"/>
    <w:uiPriority w:val="99"/>
    <w:rsid w:val="00283DB3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BD18F5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5267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76C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99"/>
    <w:qFormat/>
    <w:rsid w:val="00170551"/>
    <w:rPr>
      <w:rFonts w:ascii="Calibri" w:hAnsi="Calibri" w:cs="Calibri"/>
    </w:rPr>
  </w:style>
  <w:style w:type="character" w:customStyle="1" w:styleId="NoSpacingChar">
    <w:name w:val="No Spacing Char"/>
    <w:basedOn w:val="DefaultParagraphFont"/>
    <w:link w:val="NoSpacing"/>
    <w:uiPriority w:val="99"/>
    <w:rsid w:val="00170551"/>
    <w:rPr>
      <w:rFonts w:ascii="Calibri" w:hAnsi="Calibri" w:cs="Calibri"/>
      <w:sz w:val="22"/>
      <w:szCs w:val="22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84F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84F5E"/>
    <w:rPr>
      <w:rFonts w:ascii="Courier New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F41D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41D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F40E5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271BF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828552">
          <w:marLeft w:val="547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4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10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83158">
          <w:marLeft w:val="547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83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3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4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5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9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36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4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1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9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4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0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8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7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9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16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6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7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7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5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6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7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1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7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6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2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8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2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8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8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5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9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8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9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6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9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1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5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0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7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2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5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0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6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84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5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9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63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8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7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5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96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6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7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8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0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0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2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0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7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2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6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9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8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5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8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2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0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84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7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8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1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8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8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0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9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358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60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359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2</Pages>
  <Words>315</Words>
  <Characters>179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st West University</vt:lpstr>
    </vt:vector>
  </TitlesOfParts>
  <Company>Home</Company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 West University</dc:title>
  <dc:creator>Nipa Dewan</dc:creator>
  <cp:lastModifiedBy>Dell</cp:lastModifiedBy>
  <cp:revision>81</cp:revision>
  <cp:lastPrinted>2016-10-05T05:23:00Z</cp:lastPrinted>
  <dcterms:created xsi:type="dcterms:W3CDTF">2019-02-10T16:49:00Z</dcterms:created>
  <dcterms:modified xsi:type="dcterms:W3CDTF">2020-08-10T14:45:00Z</dcterms:modified>
</cp:coreProperties>
</file>